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7CBB2208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</w:t>
      </w:r>
      <w:r w:rsidR="00144A87" w:rsidRPr="00C02C72">
        <w:rPr>
          <w:sz w:val="24"/>
          <w:szCs w:val="22"/>
          <w:lang w:val="pt-BR"/>
        </w:rPr>
        <w:t xml:space="preserve"> </w:t>
      </w:r>
      <w:r w:rsidR="00144A87" w:rsidRPr="00144A87">
        <w:rPr>
          <w:sz w:val="24"/>
          <w:szCs w:val="22"/>
          <w:lang w:val="pt-BR"/>
        </w:rPr>
        <w:t>Neda Jamaleddin</w:t>
      </w:r>
      <w:r w:rsidR="00144A87" w:rsidRPr="00C02C72">
        <w:rPr>
          <w:sz w:val="24"/>
          <w:szCs w:val="22"/>
          <w:vertAlign w:val="superscript"/>
          <w:lang w:val="pt-BR"/>
        </w:rPr>
        <w:t>2</w:t>
      </w:r>
      <w:r w:rsidR="00144A87">
        <w:rPr>
          <w:sz w:val="24"/>
          <w:szCs w:val="22"/>
          <w:lang w:val="pt-BR"/>
        </w:rPr>
        <w:t>, A</w:t>
      </w:r>
      <w:r w:rsidRPr="00C02C72">
        <w:rPr>
          <w:sz w:val="24"/>
          <w:szCs w:val="22"/>
          <w:lang w:val="pt-BR"/>
        </w:rPr>
        <w:t>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  <w:r w:rsidR="00144A87" w:rsidRPr="00C02C72">
        <w:rPr>
          <w:sz w:val="24"/>
          <w:szCs w:val="22"/>
          <w:lang w:val="pt-BR"/>
        </w:rPr>
        <w:t xml:space="preserve">, </w:t>
      </w:r>
      <w:r w:rsidR="00144A87">
        <w:rPr>
          <w:sz w:val="24"/>
          <w:szCs w:val="22"/>
          <w:lang w:val="pt-BR"/>
        </w:rPr>
        <w:t>Mohammed Gabr</w:t>
      </w:r>
      <w:r w:rsidR="00144A87" w:rsidRPr="00C02C72">
        <w:rPr>
          <w:sz w:val="24"/>
          <w:szCs w:val="22"/>
          <w:vertAlign w:val="superscript"/>
          <w:lang w:val="pt-BR"/>
        </w:rPr>
        <w:t xml:space="preserve"> 2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C97369E" w14:textId="2EDFA8FE" w:rsidR="006D06FF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mmary of Databas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North Carolina Energy Systems</w:t>
      </w:r>
    </w:p>
    <w:p w14:paraId="22AA4DE4" w14:textId="7B245927" w:rsidR="00A41ED9" w:rsidRDefault="006D06FF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Make here a summary of Section 2 </w:t>
      </w:r>
      <w:proofErr w:type="spell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no tables</w:t>
      </w:r>
      <w:proofErr w:type="spell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graphs</w:t>
      </w:r>
      <w:proofErr w:type="gram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only</w:t>
      </w:r>
    </w:p>
    <w:p w14:paraId="7EAED63E" w14:textId="77777777" w:rsidR="00A41ED9" w:rsidRDefault="00A41ED9" w:rsidP="00A41ED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2E6893" wp14:editId="106EC9B0">
            <wp:extent cx="3373936" cy="2688779"/>
            <wp:effectExtent l="0" t="0" r="0" b="0"/>
            <wp:docPr id="1181868513" name="Picture 118186851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DFFE3" w14:textId="77777777" w:rsidR="00A41ED9" w:rsidRPr="00184417" w:rsidRDefault="00A41ED9" w:rsidP="00A41ED9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2.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 Capacity Decreases as Existing Technologies Retire. </w:t>
      </w:r>
    </w:p>
    <w:p w14:paraId="03DADF22" w14:textId="77777777" w:rsidR="00A41ED9" w:rsidRDefault="00A41ED9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B4CC4BC" w14:textId="29312809" w:rsidR="006D06FF" w:rsidRPr="00A41ED9" w:rsidRDefault="00A41ED9" w:rsidP="00A41ED9">
      <w:pPr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14:paraId="4D04E523" w14:textId="2E3684F3" w:rsidR="00F00A8A" w:rsidRPr="00F96FA9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ed 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3F6DAC2C" w:rsidR="003F4946" w:rsidRPr="00B570B7" w:rsidRDefault="003A648D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ocumen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details the data </w:t>
      </w:r>
      <w:r>
        <w:rPr>
          <w:rFonts w:ascii="Times New Roman" w:hAnsi="Times New Roman" w:cs="Times New Roman"/>
          <w:sz w:val="24"/>
          <w:szCs w:val="24"/>
        </w:rPr>
        <w:t>used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to construc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the database for the North Carolina Energy System</w:t>
      </w:r>
      <w:r w:rsidR="00A90376">
        <w:rPr>
          <w:rFonts w:ascii="Times New Roman" w:hAnsi="Times New Roman" w:cs="Times New Roman"/>
          <w:sz w:val="24"/>
          <w:szCs w:val="24"/>
        </w:rPr>
        <w:t xml:space="preserve"> considered in the main manuscript.</w:t>
      </w:r>
      <w:r w:rsidR="009A0A0F">
        <w:rPr>
          <w:rFonts w:ascii="Times New Roman" w:hAnsi="Times New Roman" w:cs="Times New Roman"/>
          <w:sz w:val="24"/>
          <w:szCs w:val="24"/>
        </w:rPr>
        <w:t xml:space="preserve"> In this section, costs are reported </w:t>
      </w:r>
      <w:proofErr w:type="gramStart"/>
      <w:r w:rsidR="009A0A0F">
        <w:rPr>
          <w:rFonts w:ascii="Times New Roman" w:hAnsi="Times New Roman" w:cs="Times New Roman"/>
          <w:sz w:val="24"/>
          <w:szCs w:val="24"/>
        </w:rPr>
        <w:t>using  2020</w:t>
      </w:r>
      <w:proofErr w:type="gramEnd"/>
      <w:r w:rsidR="009A0A0F">
        <w:rPr>
          <w:rFonts w:ascii="Times New Roman" w:hAnsi="Times New Roman" w:cs="Times New Roman"/>
          <w:sz w:val="24"/>
          <w:szCs w:val="24"/>
        </w:rPr>
        <w:t xml:space="preserve"> US dollars. However, for optimization purposes, inside the optimization tool, values are adjusted to the first year of </w:t>
      </w:r>
      <w:r w:rsidR="009A0A0F">
        <w:rPr>
          <w:rFonts w:ascii="Times New Roman" w:hAnsi="Times New Roman" w:cs="Times New Roman"/>
          <w:sz w:val="24"/>
          <w:szCs w:val="24"/>
        </w:rPr>
        <w:t>optimization</w:t>
      </w:r>
      <w:r w:rsidR="009A0A0F">
        <w:rPr>
          <w:rFonts w:ascii="Times New Roman" w:hAnsi="Times New Roman" w:cs="Times New Roman"/>
          <w:sz w:val="24"/>
          <w:szCs w:val="24"/>
        </w:rPr>
        <w:t xml:space="preserve"> (year 2023) using the Consumer Price Index (</w:t>
      </w:r>
      <w:r w:rsidR="009A0A0F">
        <w:rPr>
          <w:rFonts w:ascii="Times New Roman" w:hAnsi="Times New Roman" w:cs="Times New Roman"/>
          <w:sz w:val="24"/>
          <w:szCs w:val="24"/>
        </w:rPr>
        <w:t>1.16 conversion</w:t>
      </w:r>
      <w:r w:rsidR="009A0A0F">
        <w:rPr>
          <w:rFonts w:ascii="Times New Roman" w:hAnsi="Times New Roman" w:cs="Times New Roman"/>
          <w:sz w:val="24"/>
          <w:szCs w:val="24"/>
        </w:rPr>
        <w:t xml:space="preserve"> rate</w:t>
      </w:r>
      <w:r w:rsidR="009A0A0F">
        <w:rPr>
          <w:rFonts w:ascii="Times New Roman" w:hAnsi="Times New Roman" w:cs="Times New Roman"/>
          <w:sz w:val="24"/>
          <w:szCs w:val="24"/>
        </w:rPr>
        <w:t>)</w:t>
      </w:r>
      <w:r w:rsidR="00AB51B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26729640"/>
          <w:citation/>
        </w:sdtPr>
        <w:sdtContent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B51B7">
            <w:rPr>
              <w:rFonts w:ascii="Times New Roman" w:hAnsi="Times New Roman" w:cs="Times New Roman"/>
              <w:sz w:val="24"/>
              <w:szCs w:val="24"/>
            </w:rPr>
            <w:instrText xml:space="preserve"> CITATION USB23 \l 1033 </w:instrTex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B51B7" w:rsidRPr="00AB51B7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0A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09414C96" w:rsidR="00AF04F7" w:rsidRPr="00D81AFE" w:rsidRDefault="00AF04F7" w:rsidP="00D81AFE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81AFE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2D364E8E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Pr="0080652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describe</w:t>
      </w:r>
      <w:r>
        <w:rPr>
          <w:rFonts w:ascii="Times New Roman" w:hAnsi="Times New Roman" w:cs="Times New Roman"/>
          <w:sz w:val="24"/>
          <w:szCs w:val="24"/>
        </w:rPr>
        <w:t xml:space="preserve"> the existing and new energy generation technologies considered in our simulations, and Table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6E8BD6A2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707BFF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7CAC63E4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30ED12DB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2D577FC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ery Storage 2h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– Utility Scale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5514555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6E9A29E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21454267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49948A3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5869618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0FB390B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495733874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3DBED50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89762149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18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2959CD0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3679737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1AE98AB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02678454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3B4767F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034280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04EED03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6461711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0561F89A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97483979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11762AB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96863739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2D519AD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810745267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7B9D2DD2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6993287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34DBA00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347107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36EC136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21459327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76E70D6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29682733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5795BFE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2902191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1E893E2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4713420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332508B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4116417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5B64ABE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232185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6606D60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526922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23D0A52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77085425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40F434E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89572469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00B19E4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776434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5C770C9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699747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1C6EEAAD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16A03667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D93834">
        <w:rPr>
          <w:rFonts w:ascii="Times New Roman" w:hAnsi="Times New Roman" w:cs="Times New Roman"/>
          <w:sz w:val="24"/>
          <w:szCs w:val="24"/>
        </w:rPr>
        <w:t>1</w:t>
      </w:r>
      <w:r w:rsidR="00A814F8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18860DF" w:rsidR="0060473F" w:rsidRDefault="0048034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29DF9C" wp14:editId="656088CD">
            <wp:extent cx="6475730" cy="2858135"/>
            <wp:effectExtent l="0" t="0" r="1270" b="0"/>
            <wp:docPr id="443576995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6995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7FA0B908" w:rsidR="0060473F" w:rsidRPr="00B570B7" w:rsidRDefault="005859BE" w:rsidP="00251111">
      <w:pPr>
        <w:jc w:val="both"/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</w:t>
      </w:r>
      <w:r w:rsidR="000A087D">
        <w:rPr>
          <w:rFonts w:ascii="Times New Roman" w:hAnsi="Times New Roman" w:cs="Times New Roman"/>
          <w:b/>
          <w:bCs/>
        </w:rPr>
        <w:t>2.</w:t>
      </w:r>
      <w:r w:rsidRPr="006A28D4">
        <w:rPr>
          <w:rFonts w:ascii="Times New Roman" w:hAnsi="Times New Roman" w:cs="Times New Roman"/>
          <w:b/>
          <w:bCs/>
        </w:rPr>
        <w:t xml:space="preserve">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</w:t>
      </w:r>
      <w:r w:rsidR="00251111">
        <w:rPr>
          <w:rFonts w:ascii="Times New Roman" w:hAnsi="Times New Roman" w:cs="Times New Roman"/>
        </w:rPr>
        <w:t>s</w:t>
      </w:r>
      <w:r w:rsidR="00E21F96" w:rsidRPr="006A28D4">
        <w:rPr>
          <w:rFonts w:ascii="Times New Roman" w:hAnsi="Times New Roman" w:cs="Times New Roman"/>
        </w:rPr>
        <w:t>)</w:t>
      </w:r>
      <w:r w:rsidR="00251111">
        <w:rPr>
          <w:rFonts w:ascii="Times New Roman" w:hAnsi="Times New Roman" w:cs="Times New Roman"/>
        </w:rPr>
        <w:t xml:space="preserve">. The System Has </w:t>
      </w:r>
      <w:r w:rsidR="0048034F">
        <w:rPr>
          <w:rFonts w:ascii="Times New Roman" w:hAnsi="Times New Roman" w:cs="Times New Roman"/>
        </w:rPr>
        <w:t>39</w:t>
      </w:r>
      <w:r w:rsidR="00251111">
        <w:rPr>
          <w:rFonts w:ascii="Times New Roman" w:hAnsi="Times New Roman" w:cs="Times New Roman"/>
        </w:rPr>
        <w:t>GW</w:t>
      </w:r>
      <w:r w:rsidR="00F8572A">
        <w:rPr>
          <w:rFonts w:ascii="Times New Roman" w:hAnsi="Times New Roman" w:cs="Times New Roman"/>
        </w:rPr>
        <w:t xml:space="preserve"> </w:t>
      </w:r>
      <w:r w:rsidR="00251111">
        <w:rPr>
          <w:rFonts w:ascii="Times New Roman" w:hAnsi="Times New Roman" w:cs="Times New Roman"/>
        </w:rPr>
        <w:t xml:space="preserve">of Total Capacity </w:t>
      </w:r>
      <w:r w:rsidR="00F8572A">
        <w:rPr>
          <w:rFonts w:ascii="Times New Roman" w:hAnsi="Times New Roman" w:cs="Times New Roman"/>
        </w:rPr>
        <w:t xml:space="preserve">(end 2022) </w:t>
      </w:r>
      <w:r w:rsidR="00251111">
        <w:rPr>
          <w:rFonts w:ascii="Times New Roman" w:hAnsi="Times New Roman" w:cs="Times New Roman"/>
        </w:rPr>
        <w:t xml:space="preserve">According to </w:t>
      </w:r>
      <w:proofErr w:type="gramStart"/>
      <w:r w:rsidR="00251111" w:rsidRPr="00251111">
        <w:rPr>
          <w:rFonts w:ascii="Times New Roman" w:hAnsi="Times New Roman" w:cs="Times New Roman"/>
        </w:rPr>
        <w:t>The</w:t>
      </w:r>
      <w:proofErr w:type="gramEnd"/>
      <w:r w:rsidR="00251111" w:rsidRPr="00251111">
        <w:rPr>
          <w:rFonts w:ascii="Times New Roman" w:hAnsi="Times New Roman" w:cs="Times New Roman"/>
        </w:rPr>
        <w:t xml:space="preserve"> EIA-860M reports </w:t>
      </w:r>
      <w:sdt>
        <w:sdtPr>
          <w:rPr>
            <w:rFonts w:ascii="Times New Roman" w:hAnsi="Times New Roman" w:cs="Times New Roman"/>
          </w:rPr>
          <w:id w:val="72248036"/>
          <w:citation/>
        </w:sdtPr>
        <w:sdtContent>
          <w:r w:rsidR="00251111" w:rsidRPr="00251111">
            <w:rPr>
              <w:rFonts w:ascii="Times New Roman" w:hAnsi="Times New Roman" w:cs="Times New Roman"/>
            </w:rPr>
            <w:fldChar w:fldCharType="begin"/>
          </w:r>
          <w:r w:rsidR="00251111" w:rsidRPr="00251111">
            <w:rPr>
              <w:rFonts w:ascii="Times New Roman" w:hAnsi="Times New Roman" w:cs="Times New Roman"/>
            </w:rPr>
            <w:instrText xml:space="preserve"> CITATION EIA23 \l 1033 </w:instrText>
          </w:r>
          <w:r w:rsidR="00251111" w:rsidRPr="00251111">
            <w:rPr>
              <w:rFonts w:ascii="Times New Roman" w:hAnsi="Times New Roman" w:cs="Times New Roman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</w:rPr>
            <w:t>[1]</w:t>
          </w:r>
          <w:r w:rsidR="00251111" w:rsidRPr="00251111">
            <w:rPr>
              <w:rFonts w:ascii="Times New Roman" w:hAnsi="Times New Roman" w:cs="Times New Roman"/>
            </w:rPr>
            <w:fldChar w:fldCharType="end"/>
          </w:r>
        </w:sdtContent>
      </w:sdt>
      <w:r w:rsidR="00251111">
        <w:rPr>
          <w:rFonts w:ascii="Times New Roman" w:hAnsi="Times New Roman" w:cs="Times New Roman"/>
        </w:rPr>
        <w:t>.</w:t>
      </w:r>
    </w:p>
    <w:p w14:paraId="5C9D32B0" w14:textId="77A79278" w:rsidR="00B570B7" w:rsidRPr="00D777D5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777D5"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547009BE" w14:textId="5158261A" w:rsidR="00F31C7C" w:rsidRPr="00CE23B9" w:rsidRDefault="000427D4" w:rsidP="00CE23B9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4,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5,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6 with their corresponding references.</w:t>
      </w:r>
    </w:p>
    <w:p w14:paraId="184E5C4D" w14:textId="73F5C9E4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8"/>
        <w:gridCol w:w="692"/>
        <w:gridCol w:w="6846"/>
      </w:tblGrid>
      <w:tr w:rsidR="00A5773E" w:rsidRPr="00561485" w14:paraId="7FFFA541" w14:textId="77777777" w:rsidTr="00F50A8B">
        <w:trPr>
          <w:jc w:val="center"/>
        </w:trPr>
        <w:tc>
          <w:tcPr>
            <w:tcW w:w="129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0B7D7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4" w:type="pct"/>
            <w:gridSpan w:val="2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F50A8B">
        <w:trPr>
          <w:jc w:val="center"/>
        </w:trPr>
        <w:tc>
          <w:tcPr>
            <w:tcW w:w="12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0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3364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F50A8B">
        <w:trPr>
          <w:jc w:val="center"/>
        </w:trPr>
        <w:tc>
          <w:tcPr>
            <w:tcW w:w="12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E6585" w14:textId="3C9BC77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F9612E" w14:textId="0DE8C53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11EE96" w14:textId="30516EEC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1C34BC13" w14:textId="32477E35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C7CF1B4" w14:textId="1ECEC9F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="Calibri"/>
                <w:sz w:val="18"/>
                <w:szCs w:val="18"/>
              </w:rPr>
              <w:t>5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E884EA7" w14:textId="66667CE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BBB495E" w14:textId="4792894F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C2102C7" w14:textId="44E9C88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E4F293B" w14:textId="24B1EDF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18A3E" w14:textId="45B0A4A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7715891" w14:textId="52856E7E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25FB02E" w14:textId="7DB06DE6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AB0298E" w14:textId="24A87AD9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336EFCC" w14:textId="1B6FDE4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9A3C54" w14:textId="3C673B7C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F3E4D99" w14:textId="6E7D9FCF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433AC6A" w14:textId="169B02E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6A4370" w14:textId="004CE2B0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6058F4C" w14:textId="5E6BDD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2BF09A9" w14:textId="2E1DCE36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7EE4B892" w14:textId="5497F9E2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154F47A" w14:textId="08A201A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A398F23" w14:textId="2DDC0C51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0AF0E7DA" w14:textId="1F844891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C9A7F45" w14:textId="34AE5CF5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15B65D4" w14:textId="3F47947D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C640C5E" w14:textId="63ED338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4DBB21D" w14:textId="2030E6F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B4CB5A4" w14:textId="1810CA57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8E10368" w14:textId="23BBA371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CF174C9" w14:textId="0F1961E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61A2506" w14:textId="4782E662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40B4780" w14:textId="53669D79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22E497F" w14:textId="5BCDC264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4C65FC9" w14:textId="70987E3C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495562E8" w14:textId="073C9DAB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441B866" w14:textId="7FA7709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84C1C3D" w14:textId="2D9A46A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AE41B50" w14:textId="7419E60C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6AF0A6D4" w14:textId="5597FB4B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D3CF7CC" w14:textId="0899A52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FB0C6D" w14:textId="3523AD5B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33256DC4" w14:textId="4290585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DF0CF58" w14:textId="519DE1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A4F4653" w14:textId="5CEF68CF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249B117" w14:textId="369AEC1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01B66EA" w14:textId="799FBB6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481B9E" w14:textId="4CD2C8BF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576B62ED" w14:textId="7060BF7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DBF01D4" w14:textId="13A9DB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 w:val="restart"/>
            <w:shd w:val="clear" w:color="auto" w:fill="auto"/>
            <w:vAlign w:val="center"/>
          </w:tcPr>
          <w:p w14:paraId="33B5F2CA" w14:textId="45BE9228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DD76E8" w:rsidRPr="00442793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85794" w14:textId="4A9E3B81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C64CA2A" w14:textId="2324C02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/>
            <w:shd w:val="clear" w:color="auto" w:fill="auto"/>
            <w:vAlign w:val="center"/>
          </w:tcPr>
          <w:p w14:paraId="41ACA1C6" w14:textId="3587D6E8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1C9CF15" w14:textId="335DA6B2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61A389C" w14:textId="0B0A7053" w:rsidR="00DD76E8" w:rsidRPr="00442793" w:rsidRDefault="00850F3C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6FAACA9" w14:textId="08739C67" w:rsidR="00DD76E8" w:rsidRPr="00442793" w:rsidRDefault="00850F3C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122840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B140B9">
              <w:rPr>
                <w:rFonts w:cstheme="minorHAnsi"/>
                <w:sz w:val="18"/>
                <w:szCs w:val="18"/>
              </w:rPr>
              <w:t xml:space="preserve"> for Biopower</w:t>
            </w:r>
          </w:p>
        </w:tc>
      </w:tr>
      <w:tr w:rsidR="00DD76E8" w:rsidRPr="00561485" w14:paraId="352CB9E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1630241" w14:textId="2AD0C48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E5A313B" w14:textId="085834C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51F986D" w14:textId="5C2816F4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C83DE48" w14:textId="2610E61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9F32103" w14:textId="13D9D584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F46340D" w14:textId="6175523A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24FB969" w14:textId="77777777" w:rsidR="00D777D5" w:rsidRDefault="00D777D5" w:rsidP="00EF7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927" w14:textId="51CCF4A2" w:rsidR="00D777D5" w:rsidRPr="00D777D5" w:rsidRDefault="00D777D5" w:rsidP="00D777D5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D777D5">
        <w:rPr>
          <w:rFonts w:ascii="Times New Roman" w:hAnsi="Times New Roman" w:cs="Times New Roman"/>
          <w:sz w:val="24"/>
          <w:szCs w:val="24"/>
        </w:rPr>
        <w:t xml:space="preserve">Tabl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Pr="00D777D5">
        <w:rPr>
          <w:rFonts w:ascii="Times New Roman" w:hAnsi="Times New Roman" w:cs="Times New Roman"/>
          <w:sz w:val="24"/>
          <w:szCs w:val="24"/>
        </w:rPr>
        <w:t>4, “weighted average” refers to the weighted average of the technology lifetime using reported device capacities</w:t>
      </w:r>
      <w:r>
        <w:rPr>
          <w:rFonts w:ascii="Times New Roman" w:hAnsi="Times New Roman" w:cs="Times New Roman"/>
          <w:sz w:val="24"/>
          <w:szCs w:val="24"/>
        </w:rPr>
        <w:t>. In this table, when refer</w:t>
      </w:r>
      <w:r w:rsidRPr="00D777D5">
        <w:rPr>
          <w:rFonts w:ascii="Times New Roman" w:hAnsi="Times New Roman" w:cs="Times New Roman"/>
          <w:sz w:val="24"/>
          <w:szCs w:val="24"/>
        </w:rPr>
        <w:t xml:space="preserve">ence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id w:val="1999295136"/>
          <w:citation/>
        </w:sdtPr>
        <w:sdtContent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begin"/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instrText xml:space="preserve"> CITATION EIA23 \l 1033 </w:instrTex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color w:val="000000"/>
              <w:sz w:val="24"/>
              <w:szCs w:val="24"/>
            </w:rPr>
            <w:t>[1]</w: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</w:rPr>
        <w:t xml:space="preserve"> is used if the total capacity of past technology retirements in NC is below 100MW, the average for the entire US-East Coast is used</w:t>
      </w:r>
      <w:r w:rsidR="00442793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f the total capacity for existing data is still below 100MW, data of the whole US is used.</w:t>
      </w:r>
    </w:p>
    <w:p w14:paraId="06804AD6" w14:textId="100F3BBC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7"/>
        <w:gridCol w:w="691"/>
        <w:gridCol w:w="3088"/>
        <w:gridCol w:w="696"/>
        <w:gridCol w:w="3086"/>
      </w:tblGrid>
      <w:tr w:rsidR="00EF7EAB" w:rsidRPr="00561485" w14:paraId="6F59141D" w14:textId="77777777" w:rsidTr="00B45B85">
        <w:tc>
          <w:tcPr>
            <w:tcW w:w="1293" w:type="pct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B45B85">
        <w:tc>
          <w:tcPr>
            <w:tcW w:w="1293" w:type="pct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45B85">
        <w:tc>
          <w:tcPr>
            <w:tcW w:w="1293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14:paraId="10D9356D" w14:textId="46630F65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77E35216" w14:textId="522A5D4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11EBC" w14:textId="3274DABE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14:paraId="7F94FF2A" w14:textId="708D6B2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</w:tcPr>
          <w:p w14:paraId="120DEB8B" w14:textId="72F4D25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721C3CA" w14:textId="61527A9E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560DC00" w14:textId="3E49288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E4A7A5" w14:textId="27BF9A8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2002EE5" w14:textId="7C54F6D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082BD5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4E04A99" w14:textId="3436F2F0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B9A8DA0" w14:textId="17A3FA8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37F5E2" w14:textId="6AC858C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E0D93B" w14:textId="628E3BCB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7A40259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72E07A4" w14:textId="3B12BE79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BE82440" w14:textId="08CE54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C386E3" w14:textId="5D4D206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F1A91ED" w14:textId="0598C2AD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7759399F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2F46855" w14:textId="59220744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553550E" w14:textId="6E7A3B40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F2BB33" w14:textId="5142A42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3046772" w14:textId="507117DA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53609DF2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A20E91" w14:textId="097D975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E15B408" w14:textId="623FF49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A86B5A" w14:textId="30ADC5F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52B2A5F" w14:textId="1DACD81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111E06A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58A110" w14:textId="3223C41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D27C891" w14:textId="4A9840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462FEE" w14:textId="62993E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1A97B5A" w14:textId="0AEAD8A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74A951D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EF77C79" w14:textId="2125836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76F02EE" w14:textId="4DF5AFD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D01731" w14:textId="1F5AEE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2166528" w14:textId="6E86408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6414B97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4F9116F3" w14:textId="372E442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0C2A396E" w14:textId="6567D57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E9D992" w14:textId="70137F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84CA11E" w14:textId="2F666E4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668DEFE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916E1B4" w14:textId="04FA830A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DDDAB21" w14:textId="5B7655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FAEAAE" w14:textId="0F17AC2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09D8F2" w14:textId="07A1A81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04DEEBC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3E7A30A" w14:textId="1981C07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668575" w14:textId="65C5C20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1AB6A4" w14:textId="3DBBB7E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BDD82F4" w14:textId="5FBA04F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202F522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EEE25C7" w14:textId="21C09687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12C1D5B" w14:textId="6EB187B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6F12A3" w14:textId="7EF6A6A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2AC43D" w14:textId="7E5E7C8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1E43AEFC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0E6AE34" w14:textId="745B8CF6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CB5C108" w14:textId="2BB07D6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BB15F8" w14:textId="6E96B9E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467834" w14:textId="09DC5BB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7D699F6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36F2338" w14:textId="773BA3FD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79A6DF86" w14:textId="2CC6B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DA2320" w14:textId="22880B2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8823772" w14:textId="65B6CA4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56166C0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5C83DC1" w14:textId="460F0D0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DF61492" w14:textId="5F3A07D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7FD778" w14:textId="62401CF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79D370" w14:textId="3079E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19A31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285674D" w14:textId="4A73C9F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2D8AE85" w14:textId="504B835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ABEAF9" w14:textId="5B18B5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762374F" w14:textId="50725F2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4C0F21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1B93A8B" w14:textId="5716FAD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A07C249" w14:textId="7BF9ADD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B5318E" w14:textId="368C61F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03ACF8D" w14:textId="7342B16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4DA820F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2A4B7EE" w14:textId="27A0FCB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64310871" w14:textId="348DFA4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1DBA55" w14:textId="6BF168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821C35" w14:textId="685C30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386336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4677555" w14:textId="660BDBA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00D164C" w14:textId="45C7370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1D21FA" w14:textId="68FDE3A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5AD286B" w14:textId="1515179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4DD7C52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16DF69" w14:textId="6FF7B54B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85BF6C" w14:textId="0697F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0D6ADF" w14:textId="2394682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C9E8A4" w14:textId="6535DE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2BE887D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6248D16" w14:textId="0CF2ED9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3456880" w14:textId="0EC300E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C6B25F" w14:textId="2999AC45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9B59F02" w14:textId="5EA8C9D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4C27AAB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932F4D" w14:textId="5E9190B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98A971B" w14:textId="427A396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4D3C3A5" w14:textId="319BC62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4, 5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A41ED9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056CCE" w14:textId="0C54943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6BF442B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56EEFAF3" w14:textId="1168EA8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lastRenderedPageBreak/>
              <w:t>WAT_P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91E2780" w14:textId="336FD11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E3092" w14:textId="777777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AFA0710" w14:textId="23C73B5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62A8542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8006D04" w14:textId="00F9620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362F66B" w14:textId="6096DD5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410AE" w14:textId="6E1CFD8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950CAB1" w14:textId="2D3CD41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1AA2E14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9497C27" w14:textId="7A31A5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32C92B2" w14:textId="7A7AA43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04AF26" w14:textId="3A9C7FA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EC021A5" w14:textId="11A091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3A03CD6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455563F" w14:textId="68FDFAF9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1F45544F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 xml:space="preserve">Some </w:t>
      </w:r>
      <w:r w:rsidR="00B35D93">
        <w:rPr>
          <w:rFonts w:ascii="Times New Roman" w:hAnsi="Times New Roman" w:cs="Times New Roman"/>
          <w:sz w:val="24"/>
          <w:szCs w:val="24"/>
        </w:rPr>
        <w:t>existing</w:t>
      </w:r>
      <w:r w:rsidRPr="00305EC1">
        <w:rPr>
          <w:rFonts w:ascii="Times New Roman" w:hAnsi="Times New Roman" w:cs="Times New Roman"/>
          <w:sz w:val="24"/>
          <w:szCs w:val="24"/>
        </w:rPr>
        <w:t xml:space="preserve"> generation uni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5EC1">
        <w:rPr>
          <w:rFonts w:ascii="Times New Roman" w:hAnsi="Times New Roman" w:cs="Times New Roman"/>
          <w:sz w:val="24"/>
          <w:szCs w:val="24"/>
        </w:rPr>
        <w:t xml:space="preserve">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5D93">
        <w:rPr>
          <w:rFonts w:ascii="Times New Roman" w:hAnsi="Times New Roman" w:cs="Times New Roman"/>
          <w:sz w:val="24"/>
          <w:szCs w:val="24"/>
        </w:rPr>
        <w:t xml:space="preserve"> (123 units – 24.5 GW – 63% of the NC existing capacity)</w:t>
      </w:r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5342">
        <w:rPr>
          <w:rFonts w:ascii="Times New Roman" w:hAnsi="Times New Roman" w:cs="Times New Roman"/>
          <w:sz w:val="24"/>
          <w:szCs w:val="24"/>
        </w:rPr>
        <w:t xml:space="preserve">, the lifetimes report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 xml:space="preserve">4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>5 were assumed</w:t>
      </w:r>
      <w:r w:rsidR="007D20B3">
        <w:rPr>
          <w:rFonts w:ascii="Times New Roman" w:hAnsi="Times New Roman" w:cs="Times New Roman"/>
          <w:sz w:val="24"/>
          <w:szCs w:val="24"/>
        </w:rPr>
        <w:t>.</w:t>
      </w:r>
    </w:p>
    <w:p w14:paraId="6441C228" w14:textId="4A04130B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</w:t>
      </w:r>
      <w:r w:rsidR="007D20B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4, 5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7D20B3">
        <w:rPr>
          <w:rFonts w:ascii="Times New Roman" w:hAnsi="Times New Roman" w:cs="Times New Roman"/>
          <w:sz w:val="24"/>
          <w:szCs w:val="24"/>
        </w:rPr>
        <w:t>; these conditions account for</w:t>
      </w:r>
      <w:r>
        <w:rPr>
          <w:rFonts w:ascii="Times New Roman" w:hAnsi="Times New Roman" w:cs="Times New Roman"/>
          <w:sz w:val="24"/>
          <w:szCs w:val="24"/>
        </w:rPr>
        <w:t xml:space="preserve"> less than 0.3</w:t>
      </w:r>
      <w:r w:rsidR="0034534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 xml:space="preserve">less than </w:t>
      </w:r>
      <w:r w:rsidR="0034534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of the </w:t>
      </w:r>
      <w:r w:rsidR="007D20B3">
        <w:rPr>
          <w:rFonts w:ascii="Times New Roman" w:hAnsi="Times New Roman" w:cs="Times New Roman"/>
          <w:sz w:val="24"/>
          <w:szCs w:val="24"/>
        </w:rPr>
        <w:t xml:space="preserve">NC </w:t>
      </w:r>
      <w:r>
        <w:rPr>
          <w:rFonts w:ascii="Times New Roman" w:hAnsi="Times New Roman" w:cs="Times New Roman"/>
          <w:sz w:val="24"/>
          <w:szCs w:val="24"/>
        </w:rPr>
        <w:t>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4A9255E5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 xml:space="preserve">, and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</w:t>
      </w:r>
      <w:r w:rsidR="004F044F">
        <w:rPr>
          <w:rFonts w:ascii="Times New Roman" w:hAnsi="Times New Roman" w:cs="Times New Roman"/>
          <w:sz w:val="24"/>
          <w:szCs w:val="24"/>
        </w:rPr>
        <w:t>in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</w:t>
      </w:r>
      <w:r w:rsidR="00345342">
        <w:rPr>
          <w:rFonts w:ascii="Times New Roman" w:hAnsi="Times New Roman" w:cs="Times New Roman"/>
          <w:sz w:val="24"/>
          <w:szCs w:val="24"/>
        </w:rPr>
        <w:t>i</w:t>
      </w:r>
      <w:r w:rsidR="0050004E">
        <w:rPr>
          <w:rFonts w:ascii="Times New Roman" w:hAnsi="Times New Roman" w:cs="Times New Roman"/>
          <w:sz w:val="24"/>
          <w:szCs w:val="24"/>
        </w:rPr>
        <w:t>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4</w:t>
      </w:r>
      <w:r w:rsidR="00345342">
        <w:rPr>
          <w:rFonts w:ascii="Times New Roman" w:hAnsi="Times New Roman" w:cs="Times New Roman"/>
          <w:sz w:val="24"/>
          <w:szCs w:val="24"/>
        </w:rPr>
        <w:t xml:space="preserve">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5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0EA0EB44" w:rsidR="003633D8" w:rsidRDefault="00345342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F9DD80" wp14:editId="15C33E6D">
            <wp:extent cx="6475730" cy="2815590"/>
            <wp:effectExtent l="0" t="0" r="1270" b="3810"/>
            <wp:docPr id="741282380" name="Picture 4" descr="A graph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2380" name="Picture 4" descr="A graph with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79D96AD5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lastRenderedPageBreak/>
        <w:t>Figure 2</w:t>
      </w:r>
      <w:r w:rsidR="00404E38">
        <w:rPr>
          <w:rFonts w:ascii="Times New Roman" w:hAnsi="Times New Roman" w:cs="Times New Roman"/>
          <w:b/>
          <w:bCs/>
        </w:rPr>
        <w:t>.2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592682CC" w:rsidR="0017549F" w:rsidRDefault="00345342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C85FB" wp14:editId="1EF4BD3F">
            <wp:extent cx="6475730" cy="2854960"/>
            <wp:effectExtent l="0" t="0" r="1270" b="2540"/>
            <wp:docPr id="270377491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77491" name="Picture 3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69A046A2" w:rsidR="00B570B7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 w:rsidRPr="00E34DE7">
        <w:rPr>
          <w:rFonts w:ascii="Times New Roman" w:hAnsi="Times New Roman" w:cs="Times New Roman"/>
          <w:b/>
          <w:bCs/>
        </w:rPr>
        <w:t xml:space="preserve">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>Existing Technologies Retired Before</w:t>
      </w:r>
      <w:r w:rsidR="00717198">
        <w:rPr>
          <w:rFonts w:ascii="Times New Roman" w:hAnsi="Times New Roman" w:cs="Times New Roman"/>
        </w:rPr>
        <w:t xml:space="preserve"> or </w:t>
      </w:r>
      <w:proofErr w:type="gramStart"/>
      <w:r w:rsidR="00717198">
        <w:rPr>
          <w:rFonts w:ascii="Times New Roman" w:hAnsi="Times New Roman" w:cs="Times New Roman"/>
        </w:rPr>
        <w:t>at</w:t>
      </w:r>
      <w:proofErr w:type="gramEnd"/>
      <w:r w:rsidRPr="00E34DE7">
        <w:rPr>
          <w:rFonts w:ascii="Times New Roman" w:hAnsi="Times New Roman" w:cs="Times New Roman"/>
        </w:rPr>
        <w:t xml:space="preserve"> 2023</w:t>
      </w:r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</w:t>
      </w:r>
      <w:r w:rsidR="004F044F">
        <w:rPr>
          <w:rFonts w:ascii="Times New Roman" w:hAnsi="Times New Roman" w:cs="Times New Roman"/>
        </w:rPr>
        <w:t>1</w:t>
      </w:r>
      <w:r w:rsidR="003C5334" w:rsidRPr="00E34DE7">
        <w:rPr>
          <w:rFonts w:ascii="Times New Roman" w:hAnsi="Times New Roman" w:cs="Times New Roman"/>
        </w:rPr>
        <w:t>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6A3792CF" w14:textId="7A72653B" w:rsidR="00D71A5F" w:rsidRDefault="00B45B85" w:rsidP="0018441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45B85">
        <w:rPr>
          <w:rFonts w:ascii="Times New Roman" w:hAnsi="Times New Roman" w:cs="Times New Roman"/>
          <w:sz w:val="24"/>
          <w:szCs w:val="24"/>
        </w:rPr>
        <w:t>Finally,</w:t>
      </w:r>
      <w:r w:rsidR="00D71A5F">
        <w:rPr>
          <w:rFonts w:ascii="Times New Roman" w:hAnsi="Times New Roman" w:cs="Times New Roman"/>
          <w:sz w:val="24"/>
          <w:szCs w:val="24"/>
        </w:rPr>
        <w:t xml:space="preserve"> Figur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D71A5F">
        <w:rPr>
          <w:rFonts w:ascii="Times New Roman" w:hAnsi="Times New Roman" w:cs="Times New Roman"/>
          <w:sz w:val="24"/>
          <w:szCs w:val="24"/>
        </w:rPr>
        <w:t>4 s</w:t>
      </w:r>
      <w:r w:rsidR="00C46C19">
        <w:rPr>
          <w:rFonts w:ascii="Times New Roman" w:hAnsi="Times New Roman" w:cs="Times New Roman"/>
          <w:sz w:val="24"/>
          <w:szCs w:val="24"/>
        </w:rPr>
        <w:t>ummarizes</w:t>
      </w:r>
      <w:r w:rsidR="00184417">
        <w:rPr>
          <w:rFonts w:ascii="Times New Roman" w:hAnsi="Times New Roman" w:cs="Times New Roman"/>
          <w:sz w:val="24"/>
          <w:szCs w:val="24"/>
        </w:rPr>
        <w:t xml:space="preserve"> the </w:t>
      </w:r>
      <w:r w:rsidR="00D71A5F">
        <w:rPr>
          <w:rFonts w:ascii="Times New Roman" w:hAnsi="Times New Roman" w:cs="Times New Roman"/>
          <w:sz w:val="24"/>
          <w:szCs w:val="24"/>
        </w:rPr>
        <w:t xml:space="preserve">total installed capacity for existing technologies </w:t>
      </w:r>
      <w:r w:rsidR="00184417">
        <w:rPr>
          <w:rFonts w:ascii="Times New Roman" w:hAnsi="Times New Roman" w:cs="Times New Roman"/>
          <w:sz w:val="24"/>
          <w:szCs w:val="24"/>
        </w:rPr>
        <w:t xml:space="preserve">considered by the capacity expansion model simulation </w:t>
      </w:r>
      <w:r w:rsidR="00C46C19">
        <w:rPr>
          <w:rFonts w:ascii="Times New Roman" w:hAnsi="Times New Roman" w:cs="Times New Roman"/>
          <w:sz w:val="24"/>
          <w:szCs w:val="24"/>
        </w:rPr>
        <w:t>from</w:t>
      </w:r>
      <w:r w:rsidR="00D71A5F">
        <w:rPr>
          <w:rFonts w:ascii="Times New Roman" w:hAnsi="Times New Roman" w:cs="Times New Roman"/>
          <w:sz w:val="24"/>
          <w:szCs w:val="24"/>
        </w:rPr>
        <w:t xml:space="preserve"> 2023</w:t>
      </w:r>
      <w:r w:rsidR="00184417">
        <w:rPr>
          <w:rFonts w:ascii="Times New Roman" w:hAnsi="Times New Roman" w:cs="Times New Roman"/>
          <w:sz w:val="24"/>
          <w:szCs w:val="24"/>
        </w:rPr>
        <w:t xml:space="preserve"> to </w:t>
      </w:r>
      <w:r w:rsidR="00D71A5F">
        <w:rPr>
          <w:rFonts w:ascii="Times New Roman" w:hAnsi="Times New Roman" w:cs="Times New Roman"/>
          <w:sz w:val="24"/>
          <w:szCs w:val="24"/>
        </w:rPr>
        <w:t>2055.</w:t>
      </w:r>
    </w:p>
    <w:p w14:paraId="33694723" w14:textId="5F602FF2" w:rsidR="00D71A5F" w:rsidRDefault="00184417" w:rsidP="0018441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A76CFD" wp14:editId="6889AACB">
            <wp:extent cx="3373936" cy="2688779"/>
            <wp:effectExtent l="0" t="0" r="0" b="0"/>
            <wp:docPr id="1866232885" name="Picture 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A77A" w14:textId="791D056F" w:rsidR="00184417" w:rsidRDefault="00184417" w:rsidP="00184417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</w:t>
      </w:r>
      <w:r w:rsidR="00C46C19">
        <w:rPr>
          <w:rFonts w:ascii="Times New Roman" w:hAnsi="Times New Roman" w:cs="Times New Roman"/>
        </w:rPr>
        <w:t xml:space="preserve"> Capacity Decreases as Existing Technologies Retire.</w:t>
      </w:r>
      <w:r w:rsidR="00D548ED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47EA05F2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this work, we assume that new capacity can only be added using the technologies described in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</w:t>
      </w:r>
      <w:r w:rsidRPr="00EA3BBE">
        <w:rPr>
          <w:rFonts w:ascii="Times New Roman" w:hAnsi="Times New Roman" w:cs="Times New Roman"/>
          <w:sz w:val="24"/>
          <w:szCs w:val="24"/>
        </w:rPr>
        <w:t xml:space="preserve">millions of dollars per new GW installed at each </w:t>
      </w:r>
      <w:r w:rsidR="004179A0" w:rsidRPr="00EA3BBE">
        <w:rPr>
          <w:rFonts w:ascii="Times New Roman" w:hAnsi="Times New Roman" w:cs="Times New Roman"/>
          <w:sz w:val="24"/>
          <w:szCs w:val="24"/>
        </w:rPr>
        <w:t>future</w:t>
      </w:r>
      <w:r w:rsidR="008F78B7" w:rsidRPr="00EA3BBE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 w:rsidRPr="00EA3BBE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 w:rsidRPr="00EA3BBE">
        <w:rPr>
          <w:rFonts w:ascii="Times New Roman" w:hAnsi="Times New Roman" w:cs="Times New Roman"/>
          <w:sz w:val="24"/>
          <w:szCs w:val="24"/>
        </w:rPr>
        <w:t>l</w:t>
      </w:r>
      <w:r w:rsidRPr="00EA3BBE">
        <w:rPr>
          <w:rFonts w:ascii="Times New Roman" w:hAnsi="Times New Roman" w:cs="Times New Roman"/>
          <w:sz w:val="24"/>
          <w:szCs w:val="24"/>
        </w:rPr>
        <w:t>.</w:t>
      </w:r>
      <w:r w:rsidR="00903132" w:rsidRPr="00EA3BBE">
        <w:rPr>
          <w:rFonts w:ascii="Times New Roman" w:hAnsi="Times New Roman" w:cs="Times New Roman"/>
          <w:sz w:val="24"/>
          <w:szCs w:val="24"/>
        </w:rPr>
        <w:t xml:space="preserve">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903132" w:rsidRPr="00EA3BBE">
        <w:rPr>
          <w:rFonts w:ascii="Times New Roman" w:hAnsi="Times New Roman" w:cs="Times New Roman"/>
          <w:sz w:val="24"/>
          <w:szCs w:val="24"/>
        </w:rPr>
        <w:t>7 also contains the discount rate</w:t>
      </w:r>
      <w:r w:rsidR="00BA3140" w:rsidRPr="00EA3BBE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40C930BD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Technologies </w:t>
      </w:r>
      <w:r w:rsidR="00BA3140">
        <w:rPr>
          <w:rFonts w:ascii="Times New Roman" w:hAnsi="Times New Roman" w:cs="Times New Roman"/>
        </w:rPr>
        <w:t>and Discount Rat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736"/>
        <w:gridCol w:w="738"/>
        <w:gridCol w:w="738"/>
        <w:gridCol w:w="740"/>
        <w:gridCol w:w="740"/>
        <w:gridCol w:w="740"/>
        <w:gridCol w:w="742"/>
        <w:gridCol w:w="875"/>
        <w:gridCol w:w="973"/>
      </w:tblGrid>
      <w:tr w:rsidR="00AB1A10" w:rsidRPr="006F0F34" w14:paraId="271313FC" w14:textId="49C23F5D" w:rsidTr="00404E38">
        <w:tc>
          <w:tcPr>
            <w:tcW w:w="155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6773DB" w14:textId="05A9DF39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>at Different Tech Vintages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[M$/GW]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B1A10" w:rsidRPr="006F0F34" w14:paraId="0D857AEE" w14:textId="403AED9E" w:rsidTr="00404E38">
        <w:tc>
          <w:tcPr>
            <w:tcW w:w="155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066247E0" w14:textId="249C819A" w:rsidTr="00404E38">
        <w:tc>
          <w:tcPr>
            <w:tcW w:w="1557" w:type="pct"/>
            <w:tcBorders>
              <w:top w:val="single" w:sz="4" w:space="0" w:color="auto"/>
            </w:tcBorders>
            <w:shd w:val="clear" w:color="auto" w:fill="auto"/>
          </w:tcPr>
          <w:p w14:paraId="31C386D3" w14:textId="0A2DAB96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2H_NEW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14:paraId="35181A34" w14:textId="4906E88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09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78B216A7" w14:textId="4F47CB7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631BF5BC" w14:textId="591662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42AF0AE2" w14:textId="70D7CF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504154EB" w14:textId="4D8A5A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7563ACE2" w14:textId="6A09BC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</w:tcPr>
          <w:p w14:paraId="7430F67F" w14:textId="24184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</w:tcPr>
          <w:p w14:paraId="0BEC616D" w14:textId="5007C4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24C1B8" w14:textId="2793D33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E75CCE2" w14:textId="54288257" w:rsidTr="00404E38">
        <w:tc>
          <w:tcPr>
            <w:tcW w:w="1557" w:type="pct"/>
            <w:shd w:val="clear" w:color="auto" w:fill="auto"/>
          </w:tcPr>
          <w:p w14:paraId="4B052B7B" w14:textId="783D89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11D1CEC" w14:textId="24FB5ED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6B579D9" w14:textId="44EB50FE" w:rsidTr="00404E38">
        <w:tc>
          <w:tcPr>
            <w:tcW w:w="1557" w:type="pct"/>
            <w:shd w:val="clear" w:color="auto" w:fill="auto"/>
          </w:tcPr>
          <w:p w14:paraId="3A7CB832" w14:textId="2F0631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28EF026" w14:textId="0F22C1E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0B3400D" w14:textId="109FAD69" w:rsidTr="00404E38">
        <w:tc>
          <w:tcPr>
            <w:tcW w:w="1557" w:type="pct"/>
            <w:shd w:val="clear" w:color="auto" w:fill="auto"/>
          </w:tcPr>
          <w:p w14:paraId="55D65F58" w14:textId="2847C1E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58CC532F" w14:textId="61BE5D7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BC14D2A" w14:textId="31A01B33" w:rsidTr="00404E38">
        <w:tc>
          <w:tcPr>
            <w:tcW w:w="1557" w:type="pct"/>
            <w:shd w:val="clear" w:color="auto" w:fill="auto"/>
          </w:tcPr>
          <w:p w14:paraId="4246BE39" w14:textId="5C8B996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CC90_NEW</w:t>
            </w:r>
            <w:r w:rsidR="00404E38" w:rsidRPr="005B60B4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6640474C" w14:textId="47ABF24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, 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4DE0860" w14:textId="4AFC0B4C" w:rsidTr="00404E38">
        <w:tc>
          <w:tcPr>
            <w:tcW w:w="1557" w:type="pct"/>
            <w:shd w:val="clear" w:color="auto" w:fill="auto"/>
          </w:tcPr>
          <w:p w14:paraId="790CB26B" w14:textId="60F218CE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24A3089" w14:textId="1A783F5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6D06FF">
        <w:tc>
          <w:tcPr>
            <w:tcW w:w="1557" w:type="pct"/>
            <w:shd w:val="clear" w:color="auto" w:fill="auto"/>
          </w:tcPr>
          <w:p w14:paraId="205A89EE" w14:textId="3B02990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74960809" w:rsidR="00C85C3A" w:rsidRPr="005B60B4" w:rsidRDefault="00C85C3A" w:rsidP="006D06F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5B60B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5B60B4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4EE7E64" w14:textId="4B3D719B" w:rsidTr="00404E38">
        <w:tc>
          <w:tcPr>
            <w:tcW w:w="1557" w:type="pct"/>
            <w:shd w:val="clear" w:color="auto" w:fill="auto"/>
          </w:tcPr>
          <w:p w14:paraId="03470B3F" w14:textId="09AF98A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F3C29EB" w14:textId="52827637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97A5C38" w14:textId="1220D159" w:rsidTr="00404E38">
        <w:tc>
          <w:tcPr>
            <w:tcW w:w="1557" w:type="pct"/>
            <w:shd w:val="clear" w:color="auto" w:fill="auto"/>
          </w:tcPr>
          <w:p w14:paraId="5863F282" w14:textId="2884736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00C06EC" w14:textId="41DE8E3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CE65A12" w14:textId="38723911" w:rsidTr="00404E38">
        <w:tc>
          <w:tcPr>
            <w:tcW w:w="1557" w:type="pct"/>
            <w:shd w:val="clear" w:color="auto" w:fill="auto"/>
          </w:tcPr>
          <w:p w14:paraId="2BF527E7" w14:textId="6547903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10416E6" w14:textId="68FD30D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907DDEE" w14:textId="64EF213C" w:rsidTr="00404E38">
        <w:tc>
          <w:tcPr>
            <w:tcW w:w="1557" w:type="pct"/>
            <w:shd w:val="clear" w:color="auto" w:fill="FFFF00"/>
          </w:tcPr>
          <w:p w14:paraId="08CF67EA" w14:textId="7FB42DE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44DAF707" w14:textId="7E95F6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210D417" w14:textId="1F43A787" w:rsidTr="00404E38">
        <w:tc>
          <w:tcPr>
            <w:tcW w:w="1557" w:type="pct"/>
            <w:shd w:val="clear" w:color="auto" w:fill="auto"/>
          </w:tcPr>
          <w:p w14:paraId="2C9F1664" w14:textId="4218B7F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17EB3AC" w14:textId="2A40A30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408A252" w14:textId="74BF87DA" w:rsidTr="00404E38">
        <w:tc>
          <w:tcPr>
            <w:tcW w:w="1557" w:type="pct"/>
            <w:shd w:val="clear" w:color="auto" w:fill="auto"/>
          </w:tcPr>
          <w:p w14:paraId="41437372" w14:textId="6F57096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BA324" w14:textId="3BD2C6F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0E6FE08" w14:textId="093E8582" w:rsidTr="00404E38">
        <w:tc>
          <w:tcPr>
            <w:tcW w:w="1557" w:type="pct"/>
            <w:shd w:val="clear" w:color="auto" w:fill="auto"/>
          </w:tcPr>
          <w:p w14:paraId="4716FD87" w14:textId="7351FE9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E946F38" w14:textId="67135B3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71B112F" w14:textId="5F7B8A83" w:rsidTr="00404E38">
        <w:tc>
          <w:tcPr>
            <w:tcW w:w="1557" w:type="pct"/>
            <w:shd w:val="clear" w:color="auto" w:fill="auto"/>
          </w:tcPr>
          <w:p w14:paraId="49EB6BFB" w14:textId="772387B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17DB542" w14:textId="56D9528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51F1B62" w14:textId="6E9F6D81" w:rsidTr="00404E38">
        <w:tc>
          <w:tcPr>
            <w:tcW w:w="1557" w:type="pct"/>
            <w:shd w:val="clear" w:color="auto" w:fill="auto"/>
          </w:tcPr>
          <w:p w14:paraId="6221029B" w14:textId="12FF28E7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538E778" w14:textId="70C78C6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66F61C5" w14:textId="2314DF4E" w:rsidTr="00404E38">
        <w:tc>
          <w:tcPr>
            <w:tcW w:w="1557" w:type="pct"/>
            <w:shd w:val="clear" w:color="auto" w:fill="auto"/>
          </w:tcPr>
          <w:p w14:paraId="22DA80C7" w14:textId="27D13F9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77EC9" w14:textId="32F5816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D8F5C40" w14:textId="6A57E1D9" w:rsidTr="00404E38">
        <w:tc>
          <w:tcPr>
            <w:tcW w:w="1557" w:type="pct"/>
            <w:shd w:val="clear" w:color="auto" w:fill="auto"/>
          </w:tcPr>
          <w:p w14:paraId="0197484D" w14:textId="7CA0941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8803359" w14:textId="00ACAFC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D235579" w14:textId="793EBE49" w:rsidTr="00404E38">
        <w:tc>
          <w:tcPr>
            <w:tcW w:w="1557" w:type="pct"/>
            <w:shd w:val="clear" w:color="auto" w:fill="auto"/>
          </w:tcPr>
          <w:p w14:paraId="31D05D0A" w14:textId="0C07CE7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716F85E" w14:textId="46158B51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632172D" w14:textId="4743261C" w:rsidTr="00404E38">
        <w:tc>
          <w:tcPr>
            <w:tcW w:w="1557" w:type="pct"/>
            <w:shd w:val="clear" w:color="auto" w:fill="auto"/>
          </w:tcPr>
          <w:p w14:paraId="4D7FB013" w14:textId="43FC2FA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619D2AA" w14:textId="0A5D5F9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42C8641" w14:textId="57B3C36F" w:rsidTr="00404E38">
        <w:tc>
          <w:tcPr>
            <w:tcW w:w="1557" w:type="pct"/>
            <w:shd w:val="clear" w:color="auto" w:fill="auto"/>
          </w:tcPr>
          <w:p w14:paraId="0FF0CE05" w14:textId="1DD81F4A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65D66F2" w14:textId="5184B79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CDDD187" w14:textId="684321C9" w:rsidTr="00404E38">
        <w:tc>
          <w:tcPr>
            <w:tcW w:w="1557" w:type="pct"/>
            <w:shd w:val="clear" w:color="auto" w:fill="auto"/>
          </w:tcPr>
          <w:p w14:paraId="1E071AFD" w14:textId="1D2847B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7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740DFC" w14:textId="34F0ECF4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8E04216" w14:textId="694960F3" w:rsidTr="00404E38">
        <w:tc>
          <w:tcPr>
            <w:tcW w:w="1557" w:type="pct"/>
            <w:shd w:val="clear" w:color="auto" w:fill="auto"/>
          </w:tcPr>
          <w:p w14:paraId="5F75F2D3" w14:textId="2AB9D3F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3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F193367" w14:textId="3716A00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0687F8B" w14:textId="44D5CA30" w:rsidTr="00404E38">
        <w:tc>
          <w:tcPr>
            <w:tcW w:w="1557" w:type="pct"/>
            <w:shd w:val="clear" w:color="auto" w:fill="FFFF00"/>
          </w:tcPr>
          <w:p w14:paraId="0091CB4C" w14:textId="70D48815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58BA701F" w14:textId="354C0B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21E4D4F7" w14:textId="036C498E" w:rsidTr="00404E38">
        <w:tc>
          <w:tcPr>
            <w:tcW w:w="1557" w:type="pct"/>
            <w:shd w:val="clear" w:color="auto" w:fill="FFFF00"/>
          </w:tcPr>
          <w:p w14:paraId="47D2E410" w14:textId="4C6A5A9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6C4E7C76" w14:textId="777777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5BF5E99" w14:textId="1A09BDB2" w:rsidTr="00404E38">
        <w:tc>
          <w:tcPr>
            <w:tcW w:w="1557" w:type="pct"/>
            <w:shd w:val="clear" w:color="auto" w:fill="auto"/>
          </w:tcPr>
          <w:p w14:paraId="6A73C177" w14:textId="526771A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2BF0ED7" w14:textId="6673ABF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AF4A8B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27677608" w14:textId="76A8F1EB" w:rsidTr="00404E38">
        <w:tc>
          <w:tcPr>
            <w:tcW w:w="1557" w:type="pct"/>
            <w:shd w:val="clear" w:color="auto" w:fill="auto"/>
          </w:tcPr>
          <w:p w14:paraId="293ECC68" w14:textId="08238979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A55BDD5" w14:textId="1FEA96CE" w:rsidR="00C85C3A" w:rsidRPr="005B60B4" w:rsidRDefault="00000000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5435E5C5" w14:textId="56606FB7" w:rsidTr="00404E38">
        <w:tc>
          <w:tcPr>
            <w:tcW w:w="1557" w:type="pct"/>
            <w:shd w:val="clear" w:color="auto" w:fill="auto"/>
          </w:tcPr>
          <w:p w14:paraId="7AAD643E" w14:textId="62B4E691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71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CAAA96E" w14:textId="400CB5E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8</w:t>
            </w:r>
          </w:p>
        </w:tc>
      </w:tr>
      <w:tr w:rsidR="00AB1A10" w:rsidRPr="006F0F34" w14:paraId="47952EDE" w14:textId="4A32B4A8" w:rsidTr="00404E38">
        <w:tc>
          <w:tcPr>
            <w:tcW w:w="1557" w:type="pct"/>
            <w:shd w:val="clear" w:color="auto" w:fill="auto"/>
          </w:tcPr>
          <w:p w14:paraId="3CBE3207" w14:textId="4595190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64966C1" w14:textId="6201A1D0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6</w:t>
            </w:r>
          </w:p>
        </w:tc>
      </w:tr>
    </w:tbl>
    <w:p w14:paraId="0A583748" w14:textId="07E57ED5" w:rsidR="00404E38" w:rsidRPr="00904853" w:rsidRDefault="00404E38" w:rsidP="00404E38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Costs from </w:t>
      </w:r>
      <w:sdt>
        <w:sdtPr>
          <w:rPr>
            <w:rFonts w:ascii="Times New Roman" w:hAnsi="Times New Roman" w:cs="Times New Roman"/>
            <w:sz w:val="18"/>
            <w:szCs w:val="18"/>
          </w:rPr>
          <w:id w:val="1016724888"/>
          <w:citation/>
        </w:sdtPr>
        <w:sdtContent>
          <w:r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>
            <w:rPr>
              <w:rFonts w:ascii="Times New Roman" w:hAnsi="Times New Roman" w:cs="Times New Roman"/>
              <w:sz w:val="18"/>
              <w:szCs w:val="18"/>
            </w:rPr>
            <w:instrText xml:space="preserve"> CITATION NRE18 \l 1033 </w:instrTex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18"/>
              <w:szCs w:val="18"/>
            </w:rPr>
            <w:t>[3]</w: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>
        <w:rPr>
          <w:rFonts w:ascii="Times New Roman" w:hAnsi="Times New Roman" w:cs="Times New Roman"/>
          <w:sz w:val="18"/>
          <w:szCs w:val="18"/>
        </w:rPr>
        <w:t xml:space="preserve">, discount rate from </w:t>
      </w:r>
      <w:sdt>
        <w:sdtPr>
          <w:rPr>
            <w:rFonts w:cstheme="minorHAnsi"/>
            <w:b/>
            <w:bCs/>
            <w:sz w:val="18"/>
            <w:szCs w:val="18"/>
          </w:rPr>
          <w:id w:val="2006551381"/>
          <w:citation/>
        </w:sdtPr>
        <w:sdtContent>
          <w:r w:rsidRPr="00C85C3A">
            <w:rPr>
              <w:rFonts w:cstheme="minorHAnsi"/>
              <w:b/>
              <w:bCs/>
              <w:sz w:val="18"/>
              <w:szCs w:val="18"/>
            </w:rPr>
            <w:fldChar w:fldCharType="begin"/>
          </w:r>
          <w:r w:rsidRPr="00C85C3A">
            <w:rPr>
              <w:rFonts w:cstheme="minorHAnsi"/>
              <w:b/>
              <w:bCs/>
              <w:sz w:val="18"/>
              <w:szCs w:val="18"/>
            </w:rPr>
            <w:instrText xml:space="preserve"> CITATION NRE22 \l 1033 </w:instrTex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separate"/>
          </w:r>
          <w:r w:rsidR="00CF79B1" w:rsidRPr="00CF79B1">
            <w:rPr>
              <w:rFonts w:cstheme="minorHAnsi"/>
              <w:noProof/>
              <w:sz w:val="18"/>
              <w:szCs w:val="18"/>
            </w:rPr>
            <w:t>[2]</w: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end"/>
          </w:r>
        </w:sdtContent>
      </w:sdt>
    </w:p>
    <w:p w14:paraId="300F0EC0" w14:textId="574598F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D06FF"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8</w:t>
      </w:r>
      <w:r w:rsidR="00D953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="00D953F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fixed </w:t>
      </w:r>
      <w:r w:rsidR="00D953F6">
        <w:rPr>
          <w:rFonts w:ascii="Times New Roman" w:hAnsi="Times New Roman" w:cs="Times New Roman"/>
          <w:sz w:val="24"/>
          <w:szCs w:val="24"/>
        </w:rPr>
        <w:t xml:space="preserve">and variable costs for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D953F6">
        <w:rPr>
          <w:rFonts w:ascii="Times New Roman" w:hAnsi="Times New Roman" w:cs="Times New Roman"/>
          <w:sz w:val="24"/>
          <w:szCs w:val="24"/>
        </w:rPr>
        <w:t xml:space="preserve"> exi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3F6">
        <w:rPr>
          <w:rFonts w:ascii="Times New Roman" w:hAnsi="Times New Roman" w:cs="Times New Roman"/>
          <w:sz w:val="24"/>
          <w:szCs w:val="24"/>
        </w:rPr>
        <w:t>generation technologies</w:t>
      </w:r>
      <w:r>
        <w:rPr>
          <w:rFonts w:ascii="Times New Roman" w:hAnsi="Times New Roman" w:cs="Times New Roman"/>
          <w:sz w:val="24"/>
          <w:szCs w:val="24"/>
        </w:rPr>
        <w:t xml:space="preserve"> represented in the capacity expansion model. 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2C7B21B7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</w:t>
      </w:r>
      <w:r w:rsidR="00D953F6">
        <w:rPr>
          <w:rFonts w:ascii="Times New Roman" w:hAnsi="Times New Roman" w:cs="Times New Roman"/>
        </w:rPr>
        <w:t xml:space="preserve">and Variable </w:t>
      </w:r>
      <w:r>
        <w:rPr>
          <w:rFonts w:ascii="Times New Roman" w:hAnsi="Times New Roman" w:cs="Times New Roman"/>
        </w:rPr>
        <w:t>Costs for Existing Generation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9"/>
        <w:gridCol w:w="2027"/>
        <w:gridCol w:w="2027"/>
        <w:gridCol w:w="4165"/>
      </w:tblGrid>
      <w:tr w:rsidR="00447E78" w:rsidRPr="006F0F34" w14:paraId="18FEF7F0" w14:textId="77777777" w:rsidTr="00BF023C">
        <w:trPr>
          <w:trHeight w:val="669"/>
          <w:jc w:val="center"/>
        </w:trPr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2CC05" w14:textId="77777777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767AD" w14:textId="371D70B7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76E3C3B2" w14:textId="34013C2D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18EAD" w14:textId="39222F2B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Wh]</w:t>
            </w:r>
          </w:p>
          <w:p w14:paraId="3E89B368" w14:textId="787A95F8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20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FA1CC" w14:textId="107FA21A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*</w:t>
            </w:r>
          </w:p>
        </w:tc>
      </w:tr>
      <w:tr w:rsidR="00447E78" w:rsidRPr="006F0F34" w14:paraId="759B15EC" w14:textId="77777777" w:rsidTr="00BF023C">
        <w:trPr>
          <w:jc w:val="center"/>
        </w:trPr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B0AD91" w14:textId="0725ECDE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994" w:type="pct"/>
            <w:tcBorders>
              <w:top w:val="single" w:sz="4" w:space="0" w:color="auto"/>
            </w:tcBorders>
            <w:vAlign w:val="center"/>
          </w:tcPr>
          <w:p w14:paraId="596927B4" w14:textId="2E6E6C8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FF626E" w14:textId="3F7E114F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80070C" w14:textId="2A5C155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9948036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7E4E00F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B13014E" w14:textId="54FCB53F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994" w:type="pct"/>
            <w:vAlign w:val="center"/>
          </w:tcPr>
          <w:p w14:paraId="52C671BF" w14:textId="5D4568C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25F950" w14:textId="081AE8C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3.86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199A4A5" w14:textId="018E2CBC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4773707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Coal IGCC</w:t>
            </w:r>
            <w:r w:rsidR="00447E78">
              <w:rPr>
                <w:rFonts w:cstheme="minorHAnsi"/>
                <w:sz w:val="18"/>
                <w:szCs w:val="18"/>
              </w:rPr>
              <w:t xml:space="preserve"> 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293258E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85E9CD7" w14:textId="7DC21F5A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994" w:type="pct"/>
            <w:vAlign w:val="center"/>
          </w:tcPr>
          <w:p w14:paraId="72D068C7" w14:textId="4AD0906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0B38AD8" w14:textId="36634418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D7CAA04" w14:textId="78D04FE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262232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30B9BB63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4E1558E" w14:textId="1B39CE5D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994" w:type="pct"/>
            <w:vAlign w:val="center"/>
          </w:tcPr>
          <w:p w14:paraId="6E15F989" w14:textId="3E41770C" w:rsidR="00447E78" w:rsidRPr="002F2131" w:rsidRDefault="00447E78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9C1070" w14:textId="20483ED6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702F8" w14:textId="78C04949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6284652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C ** (Conservative-2020)</w:t>
            </w:r>
          </w:p>
        </w:tc>
      </w:tr>
      <w:tr w:rsidR="00447E78" w:rsidRPr="006F0F34" w14:paraId="33B5BFFB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AD0B7D0" w14:textId="13AE7345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994" w:type="pct"/>
            <w:vAlign w:val="center"/>
          </w:tcPr>
          <w:p w14:paraId="5D6066B8" w14:textId="7080CBD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4289FF2" w14:textId="2CFECFCF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42CBF5A" w14:textId="5E2E17C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691904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724F489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8FB1095" w14:textId="2688DB5C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994" w:type="pct"/>
            <w:vAlign w:val="center"/>
          </w:tcPr>
          <w:p w14:paraId="129F51ED" w14:textId="1818F8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2B7EE9C" w14:textId="1C154758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3FE6AAE" w14:textId="5E69E22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0144875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29B3DF1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4493519A" w14:textId="6B542239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994" w:type="pct"/>
            <w:vAlign w:val="center"/>
          </w:tcPr>
          <w:p w14:paraId="50B74CF2" w14:textId="10F12228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AE4A60" w14:textId="1938194C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F58B8BD" w14:textId="054C136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000705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72ED1CC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FA7CC67" w14:textId="15B1E1B1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994" w:type="pct"/>
            <w:vAlign w:val="center"/>
          </w:tcPr>
          <w:p w14:paraId="2CA69AAD" w14:textId="0DB80FA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598699" w14:textId="182F448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1061F57" w14:textId="72500BED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62506485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0F50E326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044FFF4" w14:textId="642BF5E0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994" w:type="pct"/>
            <w:vAlign w:val="center"/>
          </w:tcPr>
          <w:p w14:paraId="2B7E8801" w14:textId="693E54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21BE552" w14:textId="66A50BD7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6142EB6" w14:textId="3AE333C6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3942373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Commercial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09BD95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4BEABD1" w14:textId="05848385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994" w:type="pct"/>
            <w:vAlign w:val="center"/>
          </w:tcPr>
          <w:p w14:paraId="6124B763" w14:textId="172BB91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1D24E4A" w14:textId="64C42A91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6CA6A885" w14:textId="49DE9E13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62781384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Utility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939CE2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3325316" w14:textId="47B6436F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CC_EXISTING</w:t>
            </w:r>
          </w:p>
        </w:tc>
        <w:tc>
          <w:tcPr>
            <w:tcW w:w="994" w:type="pct"/>
            <w:vAlign w:val="center"/>
          </w:tcPr>
          <w:p w14:paraId="7B50C4ED" w14:textId="0368619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CAA2DBD" w14:textId="118B2435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7F69187" w14:textId="41BBA1F6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3817060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C (Conservative-2020)</w:t>
            </w:r>
          </w:p>
        </w:tc>
      </w:tr>
      <w:tr w:rsidR="00447E78" w:rsidRPr="006F0F34" w14:paraId="6CA05F60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074C992" w14:textId="3645C30E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994" w:type="pct"/>
            <w:vAlign w:val="center"/>
          </w:tcPr>
          <w:p w14:paraId="5CC1E710" w14:textId="5674236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B659BFD" w14:textId="48519D6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8D8B4E4" w14:textId="38155B81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5011087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3475D2E8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25482B" w14:textId="2D58BFBC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994" w:type="pct"/>
            <w:vAlign w:val="center"/>
          </w:tcPr>
          <w:p w14:paraId="09E122AD" w14:textId="407F5946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84E9807" w14:textId="672D711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E8724E" w14:textId="5BD4DA1C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340036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7A1B121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F3125D5" w14:textId="40C06C5C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994" w:type="pct"/>
            <w:vAlign w:val="center"/>
          </w:tcPr>
          <w:p w14:paraId="0BA4DDF9" w14:textId="70909C02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B855F81" w14:textId="0F508587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.84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F98F0" w14:textId="4FFC2CE3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1852078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Nuclear AP1000 </w:t>
            </w:r>
            <w:r w:rsidR="00447E78" w:rsidRPr="00447F6B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0617134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BFB3BB0" w14:textId="3109CFD4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994" w:type="pct"/>
            <w:vAlign w:val="center"/>
          </w:tcPr>
          <w:p w14:paraId="2673E97E" w14:textId="76BDE0C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02DC8D9" w14:textId="74DAB059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3DAA5CA" w14:textId="4A47C9A4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76642123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2F4A5FA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AC568FC" w14:textId="6076B9A7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994" w:type="pct"/>
            <w:vAlign w:val="center"/>
          </w:tcPr>
          <w:p w14:paraId="4163D308" w14:textId="6D65FDD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5974F8" w14:textId="66F3594A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7914D55E" w14:textId="647A6ACC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0789032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Solar Utility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5CB2A59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18D216B" w14:textId="45BD1A01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994" w:type="pct"/>
            <w:vAlign w:val="center"/>
          </w:tcPr>
          <w:p w14:paraId="7EB47B37" w14:textId="7CC864E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E47FAD5" w14:textId="20B54F0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1DF7A8" w14:textId="5EC3C9FD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0488725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26A16F9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1165479" w14:textId="029B6625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994" w:type="pct"/>
            <w:vAlign w:val="center"/>
          </w:tcPr>
          <w:p w14:paraId="18B3D38D" w14:textId="2ED370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0B36472" w14:textId="698F2A04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.513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6CBD28" w14:textId="75EAE8A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5014208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Pumped 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19ACB16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3F498BEB" w14:textId="1EAA3B63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994" w:type="pct"/>
            <w:vAlign w:val="center"/>
          </w:tcPr>
          <w:p w14:paraId="11D2C8D7" w14:textId="009B003B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897D1B" w14:textId="394381F6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5B2066A" w14:textId="661A510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7323240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3253AE2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89C2DD7" w14:textId="03B50350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994" w:type="pct"/>
            <w:vAlign w:val="center"/>
          </w:tcPr>
          <w:p w14:paraId="7949CF20" w14:textId="55647A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A974C4D" w14:textId="27C9D289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2E415CE" w14:textId="0AFB7D31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2384138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(Conservative-2020)</w:t>
            </w:r>
          </w:p>
        </w:tc>
      </w:tr>
      <w:tr w:rsidR="00447E78" w:rsidRPr="006F0F34" w14:paraId="3DBFEEBA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48935C" w14:textId="524CBCF9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994" w:type="pct"/>
            <w:vAlign w:val="center"/>
          </w:tcPr>
          <w:p w14:paraId="3E18E1F0" w14:textId="0AC7DA20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24A2C5A" w14:textId="6DDD899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0F04CD3" w14:textId="44383E23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24649677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>-Wind Class C8 (Conservative-2020)</w:t>
            </w:r>
          </w:p>
        </w:tc>
      </w:tr>
    </w:tbl>
    <w:p w14:paraId="491B250F" w14:textId="74948D69" w:rsidR="00404E38" w:rsidRDefault="00404E38" w:rsidP="00EC0109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Reference and comment on the technology (in the reference) considered equivalent to the technology code</w:t>
      </w:r>
    </w:p>
    <w:p w14:paraId="7B0C9315" w14:textId="0D40BA6F" w:rsidR="00EC0109" w:rsidRDefault="00EC0109" w:rsidP="00EC0109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9A2D52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G</w:t>
      </w:r>
      <w:r w:rsidRPr="00EC0109">
        <w:rPr>
          <w:rFonts w:ascii="Times New Roman" w:hAnsi="Times New Roman" w:cs="Times New Roman"/>
          <w:sz w:val="18"/>
          <w:szCs w:val="18"/>
        </w:rPr>
        <w:t>as turbine</w:t>
      </w:r>
      <w:r>
        <w:rPr>
          <w:rFonts w:ascii="Times New Roman" w:hAnsi="Times New Roman" w:cs="Times New Roman"/>
          <w:sz w:val="18"/>
          <w:szCs w:val="18"/>
        </w:rPr>
        <w:t>s</w:t>
      </w:r>
      <w:r w:rsidRPr="00EC0109">
        <w:rPr>
          <w:rFonts w:ascii="Times New Roman" w:hAnsi="Times New Roman" w:cs="Times New Roman"/>
          <w:sz w:val="18"/>
          <w:szCs w:val="18"/>
        </w:rPr>
        <w:t xml:space="preserve"> can typically run either on natural gas or refined liquid fuels</w:t>
      </w:r>
    </w:p>
    <w:p w14:paraId="0A301588" w14:textId="3F841A74" w:rsidR="00382B39" w:rsidRDefault="00BF023C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0221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2.9 and 2.10 contain the fixed costs for the new</w:t>
      </w:r>
      <w:r w:rsidR="003E17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eneration</w:t>
      </w:r>
      <w:r w:rsidR="003E1756">
        <w:rPr>
          <w:rFonts w:ascii="Times New Roman" w:hAnsi="Times New Roman" w:cs="Times New Roman"/>
          <w:sz w:val="24"/>
          <w:szCs w:val="24"/>
        </w:rPr>
        <w:t xml:space="preserve"> and non-generation</w:t>
      </w:r>
      <w:r>
        <w:rPr>
          <w:rFonts w:ascii="Times New Roman" w:hAnsi="Times New Roman" w:cs="Times New Roman"/>
          <w:sz w:val="24"/>
          <w:szCs w:val="24"/>
        </w:rPr>
        <w:t xml:space="preserve"> technologies represented in the capacity expansion model. </w:t>
      </w:r>
      <w:r w:rsidR="003E1756">
        <w:rPr>
          <w:rFonts w:ascii="Times New Roman" w:hAnsi="Times New Roman" w:cs="Times New Roman"/>
          <w:sz w:val="24"/>
          <w:szCs w:val="24"/>
        </w:rPr>
        <w:t>Technologies with zero fixed costs are not represented.</w:t>
      </w:r>
    </w:p>
    <w:p w14:paraId="3DA0CA71" w14:textId="77777777" w:rsidR="003E1756" w:rsidRPr="003E1756" w:rsidRDefault="003E1756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BEA87D" w14:textId="1BB1618A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9F2E43">
        <w:rPr>
          <w:rFonts w:ascii="Times New Roman" w:hAnsi="Times New Roman" w:cs="Times New Roman"/>
          <w:b/>
          <w:bCs/>
        </w:rPr>
        <w:t xml:space="preserve">Table </w:t>
      </w:r>
      <w:r w:rsidR="00404E38" w:rsidRPr="009F2E43">
        <w:rPr>
          <w:rFonts w:ascii="Times New Roman" w:hAnsi="Times New Roman" w:cs="Times New Roman"/>
          <w:b/>
          <w:bCs/>
        </w:rPr>
        <w:t>2.</w:t>
      </w:r>
      <w:r w:rsidRPr="009F2E43">
        <w:rPr>
          <w:rFonts w:ascii="Times New Roman" w:hAnsi="Times New Roman" w:cs="Times New Roman"/>
          <w:b/>
          <w:bCs/>
        </w:rPr>
        <w:t xml:space="preserve">9: </w:t>
      </w:r>
      <w:r w:rsidRPr="009F2E43"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D2398D" w:rsidRPr="006F0F34" w14:paraId="74221EC5" w14:textId="77777777" w:rsidTr="00F83203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93FFD" w14:textId="47E515AF" w:rsidR="005B60B4" w:rsidRDefault="00D2398D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  <w:r w:rsidR="005B60B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1406645D" w14:textId="5628A686" w:rsidR="005B60B4" w:rsidRPr="006F0F34" w:rsidRDefault="005B60B4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F83203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F83203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9276D3" w14:textId="59CEC19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F83203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7297C26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F83203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1815C48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F83203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71DB8F6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F83203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404A939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F83203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11AEF60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F83203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2EFFE72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F83203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0B8F087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F83203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1073548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F83203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05A0210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F83203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685D6DE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F83203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15A2AEA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F83203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1A695CD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F83203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3DC5C51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F83203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090B810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F83203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680410C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F83203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24139FB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F83203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45A99BC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F83203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54C9A0C7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F83203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485F5EE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F83203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1C80805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1952CB" w:rsidRPr="006F0F34" w14:paraId="619AD635" w14:textId="77777777" w:rsidTr="00F83203">
        <w:tc>
          <w:tcPr>
            <w:tcW w:w="1542" w:type="pct"/>
            <w:shd w:val="clear" w:color="auto" w:fill="auto"/>
            <w:vAlign w:val="bottom"/>
          </w:tcPr>
          <w:p w14:paraId="60E9A482" w14:textId="23E6D9AB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7B262E26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69778336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263C0A73" w14:textId="77777777" w:rsidTr="00F83203">
        <w:tc>
          <w:tcPr>
            <w:tcW w:w="1542" w:type="pct"/>
            <w:shd w:val="clear" w:color="auto" w:fill="auto"/>
            <w:vAlign w:val="bottom"/>
          </w:tcPr>
          <w:p w14:paraId="563AB0FB" w14:textId="6A393F4C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5A368C3C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67371070"/>
                <w:citation/>
              </w:sdtPr>
              <w:sdtContent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70FC3C53" w14:textId="77777777" w:rsidTr="00F83203">
        <w:tc>
          <w:tcPr>
            <w:tcW w:w="1542" w:type="pct"/>
            <w:shd w:val="clear" w:color="auto" w:fill="auto"/>
            <w:vAlign w:val="bottom"/>
          </w:tcPr>
          <w:p w14:paraId="6929C58B" w14:textId="313E4012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27CBA025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127036341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8</w:t>
            </w:r>
          </w:p>
        </w:tc>
      </w:tr>
      <w:tr w:rsidR="001952CB" w:rsidRPr="006F0F34" w14:paraId="7CE55F04" w14:textId="77777777" w:rsidTr="00F83203">
        <w:tc>
          <w:tcPr>
            <w:tcW w:w="1542" w:type="pct"/>
            <w:shd w:val="clear" w:color="auto" w:fill="auto"/>
            <w:vAlign w:val="bottom"/>
          </w:tcPr>
          <w:p w14:paraId="017C0B67" w14:textId="3C2CB6E0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29D5967D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83575975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741EBA43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</w:t>
      </w:r>
      <w:r w:rsidR="00BF023C" w:rsidRPr="009F2E43">
        <w:rPr>
          <w:rFonts w:ascii="Times New Roman" w:hAnsi="Times New Roman" w:cs="Times New Roman"/>
        </w:rPr>
        <w:t>Generation</w:t>
      </w:r>
      <w:r w:rsidR="00BF023C">
        <w:rPr>
          <w:rFonts w:ascii="Times New Roman" w:hAnsi="Times New Roman" w:cs="Times New Roman"/>
        </w:rPr>
        <w:t xml:space="preserve">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404E38">
        <w:tc>
          <w:tcPr>
            <w:tcW w:w="1542" w:type="pct"/>
            <w:vMerge w:val="restart"/>
            <w:shd w:val="clear" w:color="auto" w:fill="D9D9D9" w:themeFill="background1" w:themeFillShade="D9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D9D9D9" w:themeFill="background1" w:themeFillShade="D9"/>
            <w:vAlign w:val="center"/>
          </w:tcPr>
          <w:p w14:paraId="176EB40A" w14:textId="32ECF7A4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Tech 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D9D9D9" w:themeFill="background1" w:themeFillShade="D9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404E38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37ED0A" w14:textId="300A9D0E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s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</w:t>
      </w:r>
      <w:r w:rsidR="00184122">
        <w:rPr>
          <w:rFonts w:ascii="Times New Roman" w:hAnsi="Times New Roman" w:cs="Times New Roman"/>
          <w:sz w:val="24"/>
          <w:szCs w:val="24"/>
        </w:rPr>
        <w:t>1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2</w:t>
      </w:r>
      <w:r w:rsidR="00184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ain the variable costs of the </w:t>
      </w:r>
      <w:r w:rsidR="00184122">
        <w:rPr>
          <w:rFonts w:ascii="Times New Roman" w:hAnsi="Times New Roman" w:cs="Times New Roman"/>
          <w:sz w:val="24"/>
          <w:szCs w:val="24"/>
        </w:rPr>
        <w:t>new-generation and non-generation technologies represented in the capacity expansion model</w:t>
      </w:r>
      <w:r>
        <w:rPr>
          <w:rFonts w:ascii="Times New Roman" w:hAnsi="Times New Roman" w:cs="Times New Roman"/>
          <w:sz w:val="24"/>
          <w:szCs w:val="24"/>
        </w:rPr>
        <w:t xml:space="preserve">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1D8282EC" w14:textId="77777777" w:rsidR="00035E5A" w:rsidRDefault="00035E5A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E00DAE8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8DDC5A" w14:textId="77777777" w:rsidR="0013599F" w:rsidRDefault="0013599F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56644051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035E5A" w:rsidRPr="006F0F34" w14:paraId="3DCDDDB0" w14:textId="77777777" w:rsidTr="00E6140A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B9552" w14:textId="059B5140" w:rsidR="00035E5A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 w:rsidR="006E2693">
              <w:rPr>
                <w:rFonts w:cstheme="minorHAnsi"/>
                <w:b/>
                <w:bCs/>
                <w:sz w:val="18"/>
                <w:szCs w:val="18"/>
              </w:rPr>
              <w:t>M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46E929F5" w14:textId="092C6201" w:rsidR="00BA0B7F" w:rsidRPr="006F0F34" w:rsidRDefault="00BA0B7F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E6140A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E2693" w:rsidRPr="006F0F34" w14:paraId="11A7B34D" w14:textId="77777777" w:rsidTr="00E6140A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E51682" w14:textId="37F01313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D9D6174" w14:textId="129057B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09B06C05" w14:textId="2AF9E5C8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02CBD3A" w14:textId="6ACCC01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F6449DD" w14:textId="011D8D3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5727D6D" w14:textId="0C83088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344285C8" w14:textId="4E68967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7713128F" w14:textId="49F5E0C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BBEE0A" w14:textId="528AB8D4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57970117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7FD76406" w14:textId="77777777" w:rsidTr="00E6140A">
        <w:tc>
          <w:tcPr>
            <w:tcW w:w="1542" w:type="pct"/>
            <w:shd w:val="clear" w:color="auto" w:fill="auto"/>
            <w:vAlign w:val="bottom"/>
          </w:tcPr>
          <w:p w14:paraId="69965741" w14:textId="1850BC69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</w:tcPr>
          <w:p w14:paraId="479E40FD" w14:textId="23C87A2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D3004BA" w14:textId="32E93A97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6320CBD" w14:textId="2640469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91F9F34" w14:textId="4D3AE5B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2D2B60FD" w14:textId="03948BC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74348E3E" w14:textId="1262A24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F41D38A" w14:textId="388A4CBE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63D2D83E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435E34F3" w14:textId="77777777" w:rsidTr="00E6140A">
        <w:tc>
          <w:tcPr>
            <w:tcW w:w="1542" w:type="pct"/>
            <w:shd w:val="clear" w:color="auto" w:fill="auto"/>
            <w:vAlign w:val="bottom"/>
          </w:tcPr>
          <w:p w14:paraId="05253571" w14:textId="22311F4D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</w:tcPr>
          <w:p w14:paraId="7F7FDBE1" w14:textId="465251E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72350E7" w14:textId="5A9BCB5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50E3AC06" w14:textId="7E0093E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94B308E" w14:textId="0EEA0BC7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4929146" w14:textId="00E2ACB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5DC1487" w14:textId="55BCAB4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70C60AD" w14:textId="43A6757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3E9E4335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3D315170" w14:textId="77777777" w:rsidTr="00E6140A">
        <w:tc>
          <w:tcPr>
            <w:tcW w:w="1542" w:type="pct"/>
            <w:shd w:val="clear" w:color="auto" w:fill="auto"/>
            <w:vAlign w:val="bottom"/>
          </w:tcPr>
          <w:p w14:paraId="10221D1B" w14:textId="49858C6A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</w:tcPr>
          <w:p w14:paraId="07C34B96" w14:textId="6595D20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376480" w14:textId="1CB5D07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176661" w14:textId="607ADBD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EBF75F3" w14:textId="02DF653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321CB588" w14:textId="39E187CC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26CFC79" w14:textId="13CB85A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7A1E6E2B" w14:textId="2B5381D0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44F5A939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3B3C0912" w14:textId="77777777" w:rsidTr="00E6140A">
        <w:tc>
          <w:tcPr>
            <w:tcW w:w="1542" w:type="pct"/>
            <w:shd w:val="clear" w:color="auto" w:fill="auto"/>
            <w:vAlign w:val="bottom"/>
          </w:tcPr>
          <w:p w14:paraId="280E1D51" w14:textId="7F671777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</w:tcPr>
          <w:p w14:paraId="408767EB" w14:textId="1D1A3400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5AA84C1" w14:textId="51DCF71E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9B3A68C" w14:textId="365EDFD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C0918CF" w14:textId="2CED28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4098FC6" w14:textId="7CE0298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DDD58DA" w14:textId="775D8D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4FA66655" w14:textId="4D52F33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7C10362D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75E4A725" w14:textId="77777777" w:rsidTr="00E6140A">
        <w:tc>
          <w:tcPr>
            <w:tcW w:w="1542" w:type="pct"/>
            <w:shd w:val="clear" w:color="auto" w:fill="auto"/>
            <w:vAlign w:val="bottom"/>
          </w:tcPr>
          <w:p w14:paraId="0934C757" w14:textId="55456ACC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</w:tcPr>
          <w:p w14:paraId="48D0193D" w14:textId="2CDDC29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26521AF" w14:textId="63B645A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CCA1F53" w14:textId="4D02DFC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61208A98" w14:textId="4FB5F02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871C216" w14:textId="2431C7A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F2F89CC" w14:textId="6A062EE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5DC66612" w14:textId="0AE9EB5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3DA45687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5E533D03" w14:textId="77777777" w:rsidTr="00E6140A">
        <w:tc>
          <w:tcPr>
            <w:tcW w:w="1542" w:type="pct"/>
            <w:shd w:val="clear" w:color="auto" w:fill="auto"/>
            <w:vAlign w:val="bottom"/>
          </w:tcPr>
          <w:p w14:paraId="5FED281B" w14:textId="3334051E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</w:tcPr>
          <w:p w14:paraId="282882C7" w14:textId="54990A0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52DE682" w14:textId="55144F8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CF0D761" w14:textId="66E1E23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E836905" w14:textId="494EA3E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1260DB48" w14:textId="638C3A7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8C91361" w14:textId="1DDB50A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44F928E2" w14:textId="455F7D2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3FDF1926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13ABFF47" w14:textId="77777777" w:rsidTr="00E6140A">
        <w:tc>
          <w:tcPr>
            <w:tcW w:w="1542" w:type="pct"/>
            <w:shd w:val="clear" w:color="auto" w:fill="auto"/>
            <w:vAlign w:val="bottom"/>
          </w:tcPr>
          <w:p w14:paraId="3A58842A" w14:textId="56B39000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</w:tcPr>
          <w:p w14:paraId="70D3248F" w14:textId="2C260BD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F2E71F7" w14:textId="3632A6D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3D6FFD9" w14:textId="5146CFC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A22100F" w14:textId="56553A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17CEDC54" w14:textId="0701F1C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75E743ED" w14:textId="0424CB6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425CAE4" w14:textId="01415F5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73517860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6F8329B0" w14:textId="77777777" w:rsidTr="00E6140A">
        <w:tc>
          <w:tcPr>
            <w:tcW w:w="1542" w:type="pct"/>
            <w:shd w:val="clear" w:color="auto" w:fill="auto"/>
            <w:vAlign w:val="bottom"/>
          </w:tcPr>
          <w:p w14:paraId="486D0FD9" w14:textId="6BFAE788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</w:tcPr>
          <w:p w14:paraId="1B05D57F" w14:textId="6411297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9DC1E8F" w14:textId="5712A68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1C8D4159" w14:textId="5EC44E0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7210AE4C" w14:textId="2AD4FC3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4FB97F1" w14:textId="4EDFA99C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300B59E" w14:textId="7DF842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D4449AA" w14:textId="7D2FDFB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04E58A28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AD5D7BA" w14:textId="77777777" w:rsidTr="00E6140A">
        <w:tc>
          <w:tcPr>
            <w:tcW w:w="1542" w:type="pct"/>
            <w:shd w:val="clear" w:color="auto" w:fill="auto"/>
            <w:vAlign w:val="bottom"/>
          </w:tcPr>
          <w:p w14:paraId="15E340A6" w14:textId="480C903B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</w:tcPr>
          <w:p w14:paraId="4A33CF96" w14:textId="5EFCDA6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0AF7892" w14:textId="6FC008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26B15308" w14:textId="7D89658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BCB1326" w14:textId="55302E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8AA9051" w14:textId="445E0CB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26F427B" w14:textId="2E2F6D8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1560E01" w14:textId="65D2843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68EC1104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2A85078" w14:textId="77777777" w:rsidTr="00E6140A">
        <w:tc>
          <w:tcPr>
            <w:tcW w:w="1542" w:type="pct"/>
            <w:shd w:val="clear" w:color="auto" w:fill="auto"/>
            <w:vAlign w:val="bottom"/>
          </w:tcPr>
          <w:p w14:paraId="58C1D8E7" w14:textId="708BA1B2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</w:tcPr>
          <w:p w14:paraId="1FAB0A0F" w14:textId="1602BD9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FADA9C0" w14:textId="165B9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45635D1" w14:textId="5308A31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A5B7190" w14:textId="6FDB988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61206499" w14:textId="6D293C4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2C01FC5" w14:textId="0C9FB55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F8F8869" w14:textId="43A05FA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6EE2BF3D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6BD2E0E1" w14:textId="77777777" w:rsidTr="00E6140A">
        <w:tc>
          <w:tcPr>
            <w:tcW w:w="1542" w:type="pct"/>
            <w:shd w:val="clear" w:color="auto" w:fill="auto"/>
            <w:vAlign w:val="bottom"/>
          </w:tcPr>
          <w:p w14:paraId="1E23F146" w14:textId="6E33A041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</w:tcPr>
          <w:p w14:paraId="63EBD090" w14:textId="2648094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8ACFEC0" w14:textId="5618A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4FB5EECE" w14:textId="6A9967E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119733A0" w14:textId="2F44A02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70A42BFB" w14:textId="3CC9AA0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538387D" w14:textId="10BAA8F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38DBFA70" w14:textId="50447DD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35F40775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38A64B35" w14:textId="77777777" w:rsidTr="00E6140A">
        <w:tc>
          <w:tcPr>
            <w:tcW w:w="1542" w:type="pct"/>
            <w:shd w:val="clear" w:color="auto" w:fill="auto"/>
            <w:vAlign w:val="bottom"/>
          </w:tcPr>
          <w:p w14:paraId="140A018A" w14:textId="5245B95D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</w:tcPr>
          <w:p w14:paraId="5EE9D0E4" w14:textId="0430B18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FF98CA" w14:textId="4B97763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954EAE" w14:textId="76AC003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5CF8461F" w14:textId="4C546C5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3BA6F618" w14:textId="3CAA8E2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F3BC09A" w14:textId="27F748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2588B2C" w14:textId="10B925D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7D3EF552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8DD65D7" w14:textId="77777777" w:rsidTr="00E6140A">
        <w:tc>
          <w:tcPr>
            <w:tcW w:w="1542" w:type="pct"/>
            <w:shd w:val="clear" w:color="auto" w:fill="auto"/>
            <w:vAlign w:val="bottom"/>
          </w:tcPr>
          <w:p w14:paraId="5EA001D9" w14:textId="09679683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52170AE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909BF7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</w:tcPr>
          <w:p w14:paraId="3E2DB7C4" w14:textId="187F96D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7AEFA9B3" w14:textId="051D7047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574E2D84" w14:textId="381DC1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6D34F399" w14:textId="71C6B2D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23721BD6" w14:textId="1D492DB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4C34CC71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2B338C58" w14:textId="77777777" w:rsidTr="00E6140A">
        <w:tc>
          <w:tcPr>
            <w:tcW w:w="1542" w:type="pct"/>
            <w:shd w:val="clear" w:color="auto" w:fill="auto"/>
            <w:vAlign w:val="bottom"/>
          </w:tcPr>
          <w:p w14:paraId="4098CBF0" w14:textId="0A594F83" w:rsidR="006E2693" w:rsidRPr="00C85C3A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</w:tcPr>
          <w:p w14:paraId="40D48011" w14:textId="44797C6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341E9C3" w14:textId="047340E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02B1B2AA" w14:textId="2E0DCE27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761FC88B" w14:textId="41A6B81E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C5D83D2" w14:textId="6B9287DC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6A96DB7D" w14:textId="25BF88D3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86F4033" w14:textId="16121CC2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0FF7B379" w:rsidR="006E2693" w:rsidRPr="00C85C3A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587838607"/>
                <w:citation/>
              </w:sdtPr>
              <w:sdtContent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CF79B1"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6E2693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3FEE940A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</w:t>
      </w:r>
      <w:r w:rsidR="00D70864">
        <w:rPr>
          <w:rFonts w:ascii="Times New Roman" w:hAnsi="Times New Roman" w:cs="Times New Roman"/>
        </w:rPr>
        <w:t>Technologies</w:t>
      </w:r>
    </w:p>
    <w:tbl>
      <w:tblPr>
        <w:tblStyle w:val="TableGrid"/>
        <w:tblW w:w="486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8"/>
        <w:gridCol w:w="627"/>
        <w:gridCol w:w="627"/>
        <w:gridCol w:w="627"/>
        <w:gridCol w:w="627"/>
        <w:gridCol w:w="627"/>
        <w:gridCol w:w="627"/>
        <w:gridCol w:w="627"/>
        <w:gridCol w:w="2464"/>
      </w:tblGrid>
      <w:tr w:rsidR="00A85466" w:rsidRPr="006F0F34" w14:paraId="21B49362" w14:textId="77777777" w:rsidTr="00BD3201">
        <w:tc>
          <w:tcPr>
            <w:tcW w:w="154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2860530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212" w:type="pct"/>
            <w:gridSpan w:val="7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8FCF4C" w14:textId="4A54EE1D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at Different Periods</w:t>
            </w:r>
          </w:p>
          <w:p w14:paraId="54402140" w14:textId="00106E44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Does not 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C30D2C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 Tech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Vintage</w:t>
            </w:r>
          </w:p>
          <w:p w14:paraId="125EA3C4" w14:textId="5D82EDA7" w:rsidR="00A85466" w:rsidRPr="006F0F34" w:rsidRDefault="00C30D2C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Bu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A85466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The Period)</w:t>
            </w:r>
          </w:p>
        </w:tc>
        <w:tc>
          <w:tcPr>
            <w:tcW w:w="1242" w:type="pct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D56B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85466" w14:paraId="7A5D08DB" w14:textId="77777777" w:rsidTr="00BD3201">
        <w:tc>
          <w:tcPr>
            <w:tcW w:w="1546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6D578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B81F4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4D9F6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7A6C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B014FC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21DD31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F6B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A70B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1242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D36F2D" w14:textId="77777777" w:rsidR="00A85466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0147B" w:rsidRPr="00C85C3A" w14:paraId="293D232D" w14:textId="77777777" w:rsidTr="00C0147B">
        <w:tc>
          <w:tcPr>
            <w:tcW w:w="154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9AEF8" w14:textId="57B27139" w:rsidR="00130411" w:rsidRPr="00B60C30" w:rsidRDefault="00130411" w:rsidP="0013041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$/Metric Ton CO2]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002A5237" w14:textId="3D8852A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2A0AD97" w14:textId="69A726AD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1930811B" w14:textId="70A0E1F3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4D5A56C" w14:textId="634841EE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3381E6A" w14:textId="7EFBFF9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5AF39DDA" w14:textId="5B8D33A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EFB89C3" w14:textId="64596AC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12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E0E851" w14:textId="7BC7A4C2" w:rsidR="00130411" w:rsidRPr="00B60C30" w:rsidRDefault="00130411" w:rsidP="00DA7F8E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8294530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NRE18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CF79B1">
                  <w:rPr>
                    <w:rFonts w:cstheme="minorHAnsi"/>
                    <w:noProof/>
                    <w:sz w:val="18"/>
                    <w:szCs w:val="18"/>
                  </w:rPr>
                  <w:t>[6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C1219A" w:rsidRPr="00C85C3A" w14:paraId="431C10FE" w14:textId="77777777" w:rsidTr="00C0147B">
        <w:tc>
          <w:tcPr>
            <w:tcW w:w="1546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67434D7" w14:textId="77777777" w:rsidR="00625116" w:rsidRPr="00B60C30" w:rsidRDefault="00625116" w:rsidP="00DA7F8E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C0147B" w:rsidRPr="00C85C3A" w14:paraId="3AA86450" w14:textId="77777777" w:rsidTr="00C0147B">
        <w:tc>
          <w:tcPr>
            <w:tcW w:w="1546" w:type="pct"/>
            <w:shd w:val="clear" w:color="auto" w:fill="auto"/>
            <w:vAlign w:val="bottom"/>
          </w:tcPr>
          <w:p w14:paraId="26C4C7E7" w14:textId="495D0383" w:rsidR="00C1219A" w:rsidRPr="00B60C30" w:rsidRDefault="00C1219A" w:rsidP="00C1219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635A469" w14:textId="213D8DD8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2F13287" w14:textId="6B03FABE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A2C2B79" w14:textId="1CFE9F8C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B8CB745" w14:textId="5766572E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05FA4A4" w14:textId="768482FA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03BE180" w14:textId="59870B22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446AEA2" w14:textId="4F8BC0E0" w:rsidR="00C1219A" w:rsidRPr="00B60C30" w:rsidRDefault="00C1219A" w:rsidP="00C1219A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06A67378" w14:textId="6B9A7D02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CF79B1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1219A" w:rsidRPr="00C85C3A" w14:paraId="29A8F504" w14:textId="77777777" w:rsidTr="00C0147B">
        <w:tc>
          <w:tcPr>
            <w:tcW w:w="1546" w:type="pct"/>
            <w:shd w:val="clear" w:color="auto" w:fill="auto"/>
            <w:vAlign w:val="bottom"/>
          </w:tcPr>
          <w:p w14:paraId="5670E692" w14:textId="7F1DEC1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COAL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44A4881" w14:textId="40958B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.8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0CC520E" w14:textId="11F8E0B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1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974D114" w14:textId="1715E39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2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185DEFB" w14:textId="57C094F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7C8208B" w14:textId="0F170E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0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3955AC5" w14:textId="0C82E83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8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C83571" w14:textId="3BFB27D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2B7363F" w14:textId="6001BC1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01133663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49AEAA" w14:textId="77777777" w:rsidTr="00C0147B">
        <w:tc>
          <w:tcPr>
            <w:tcW w:w="1546" w:type="pct"/>
            <w:shd w:val="clear" w:color="auto" w:fill="auto"/>
            <w:vAlign w:val="bottom"/>
          </w:tcPr>
          <w:p w14:paraId="101320A8" w14:textId="26C28193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8D876B1" w14:textId="3315035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34E3DD7" w14:textId="0E56945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BA73D44" w14:textId="37DC13C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9E64394" w14:textId="44842B7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1BB517E" w14:textId="50E5992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A32289D" w14:textId="715C153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14CE0B6" w14:textId="17E2371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4D555925" w14:textId="7B177580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1587915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366934CA" w14:textId="77777777" w:rsidTr="00C0147B">
        <w:tc>
          <w:tcPr>
            <w:tcW w:w="1546" w:type="pct"/>
            <w:shd w:val="clear" w:color="auto" w:fill="auto"/>
            <w:vAlign w:val="bottom"/>
          </w:tcPr>
          <w:p w14:paraId="0B582604" w14:textId="66003D09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FB7220C" w14:textId="1F8CF6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6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FA201D9" w14:textId="02FDE00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4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52DB35B" w14:textId="59598C8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2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5467584" w14:textId="238EAD4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7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B16F90E" w14:textId="169775C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1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B5D7F74" w14:textId="7E030B3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4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CEF583D" w14:textId="0BE9FFF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83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5518E07E" w14:textId="29942A01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764887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3CF564F" w14:textId="77777777" w:rsidTr="00C0147B">
        <w:tc>
          <w:tcPr>
            <w:tcW w:w="1546" w:type="pct"/>
            <w:shd w:val="clear" w:color="auto" w:fill="auto"/>
            <w:vAlign w:val="bottom"/>
          </w:tcPr>
          <w:p w14:paraId="38BA22DC" w14:textId="55FDD68D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7D810EF" w14:textId="48D4ED7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70E97D0" w14:textId="20A21D3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5E2CB20" w14:textId="0949D7E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89745D2" w14:textId="4CAAAE2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E5E4FCC" w14:textId="5B1C14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281C06" w14:textId="7F6FE61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4C806FE" w14:textId="0CC6EA2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8C11F01" w14:textId="4F164FAF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0889357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C1219A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A3E458" w14:textId="77777777" w:rsidTr="00C0147B">
        <w:tc>
          <w:tcPr>
            <w:tcW w:w="1546" w:type="pct"/>
            <w:shd w:val="clear" w:color="auto" w:fill="FFFF00"/>
            <w:vAlign w:val="bottom"/>
          </w:tcPr>
          <w:p w14:paraId="73444639" w14:textId="7613D82C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46ED00" w14:textId="22EA3CD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4FEC8E1" w14:textId="212C75A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D6D3C32" w14:textId="38DD00E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2AB4FE9" w14:textId="0535DAA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1258053" w14:textId="3B39CE5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6B8D275" w14:textId="0FCE91B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2B6EB855" w14:textId="6AC2E5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1A26906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C1219A" w:rsidRPr="00C85C3A" w14:paraId="3D881D58" w14:textId="77777777" w:rsidTr="00C0147B">
        <w:tc>
          <w:tcPr>
            <w:tcW w:w="1546" w:type="pct"/>
            <w:shd w:val="clear" w:color="auto" w:fill="FFFF00"/>
            <w:vAlign w:val="bottom"/>
          </w:tcPr>
          <w:p w14:paraId="09285223" w14:textId="7259029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AE3BC43" w14:textId="0F2BDF9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DBA5558" w14:textId="41AA2F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68E650" w14:textId="1179B58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35860A1" w14:textId="7E13087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7FEAF6" w14:textId="33AD061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665BD7A" w14:textId="02B8132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822D08D" w14:textId="51E7896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6AA7AC41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</w:tbl>
    <w:p w14:paraId="6DCDB8E7" w14:textId="3532F6F3" w:rsidR="00CF79B1" w:rsidRDefault="00CF79B1" w:rsidP="00CF79B1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Pr="00CF79B1">
        <w:rPr>
          <w:rFonts w:ascii="Times New Roman" w:hAnsi="Times New Roman" w:cs="Times New Roman"/>
          <w:sz w:val="18"/>
          <w:szCs w:val="18"/>
        </w:rPr>
        <w:t>$11/</w:t>
      </w:r>
      <w:proofErr w:type="spellStart"/>
      <w:r w:rsidRPr="00CF79B1">
        <w:rPr>
          <w:rFonts w:ascii="Times New Roman" w:hAnsi="Times New Roman" w:cs="Times New Roman"/>
          <w:sz w:val="18"/>
          <w:szCs w:val="18"/>
        </w:rPr>
        <w:t>tonne</w:t>
      </w:r>
      <w:proofErr w:type="spellEnd"/>
      <w:r w:rsidRPr="00CF79B1">
        <w:rPr>
          <w:rFonts w:ascii="Times New Roman" w:hAnsi="Times New Roman" w:cs="Times New Roman"/>
          <w:sz w:val="18"/>
          <w:szCs w:val="18"/>
        </w:rPr>
        <w:t xml:space="preserve"> (2011$)</w:t>
      </w:r>
      <w:r w:rsidR="00130411">
        <w:rPr>
          <w:rFonts w:ascii="Times New Roman" w:hAnsi="Times New Roman" w:cs="Times New Roman"/>
          <w:sz w:val="18"/>
          <w:szCs w:val="18"/>
        </w:rPr>
        <w:t>- Converted to 2020 using 1.17 rate</w:t>
      </w:r>
    </w:p>
    <w:p w14:paraId="232C4BDA" w14:textId="77777777" w:rsidR="00CF79B1" w:rsidRDefault="00CF79B1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5D5FD2A" w14:textId="257C4EA3" w:rsidR="00EA006D" w:rsidRDefault="006D06FF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2B80">
        <w:rPr>
          <w:rFonts w:ascii="Times New Roman" w:hAnsi="Times New Roman" w:cs="Times New Roman"/>
          <w:sz w:val="24"/>
          <w:szCs w:val="24"/>
        </w:rPr>
        <w:t xml:space="preserve">For </w:t>
      </w:r>
      <w:r w:rsidR="009E1C4A">
        <w:rPr>
          <w:rFonts w:ascii="Times New Roman" w:hAnsi="Times New Roman" w:cs="Times New Roman"/>
          <w:sz w:val="24"/>
          <w:szCs w:val="24"/>
        </w:rPr>
        <w:t>all</w:t>
      </w:r>
      <w:r w:rsidRPr="00B52B80">
        <w:rPr>
          <w:rFonts w:ascii="Times New Roman" w:hAnsi="Times New Roman" w:cs="Times New Roman"/>
          <w:sz w:val="24"/>
          <w:szCs w:val="24"/>
        </w:rPr>
        <w:t xml:space="preserve"> tables sho</w:t>
      </w:r>
      <w:r w:rsidR="00404E38" w:rsidRPr="00B52B80">
        <w:rPr>
          <w:rFonts w:ascii="Times New Roman" w:hAnsi="Times New Roman" w:cs="Times New Roman"/>
          <w:sz w:val="24"/>
          <w:szCs w:val="24"/>
        </w:rPr>
        <w:t>w</w:t>
      </w:r>
      <w:r w:rsidRPr="00B52B80">
        <w:rPr>
          <w:rFonts w:ascii="Times New Roman" w:hAnsi="Times New Roman" w:cs="Times New Roman"/>
          <w:sz w:val="24"/>
          <w:szCs w:val="24"/>
        </w:rPr>
        <w:t>n in this section</w:t>
      </w:r>
      <w:r w:rsidR="00404E38" w:rsidRPr="00B52B80">
        <w:rPr>
          <w:rFonts w:ascii="Times New Roman" w:hAnsi="Times New Roman" w:cs="Times New Roman"/>
          <w:sz w:val="24"/>
          <w:szCs w:val="24"/>
        </w:rPr>
        <w:t>,</w:t>
      </w:r>
      <w:r w:rsidRPr="00B52B80">
        <w:rPr>
          <w:rFonts w:ascii="Times New Roman" w:hAnsi="Times New Roman" w:cs="Times New Roman"/>
          <w:sz w:val="24"/>
          <w:szCs w:val="24"/>
        </w:rPr>
        <w:t xml:space="preserve"> when reference </w:t>
      </w:r>
      <w:sdt>
        <w:sdtPr>
          <w:rPr>
            <w:rFonts w:ascii="Times New Roman" w:hAnsi="Times New Roman" w:cs="Times New Roman"/>
            <w:sz w:val="24"/>
            <w:szCs w:val="24"/>
          </w:rPr>
          <w:id w:val="-2052291409"/>
          <w:citation/>
        </w:sdtPr>
        <w:sdtContent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instrText xml:space="preserve"> CITATION NRE22 \l 1033 </w:instrTex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F79B1" w:rsidRPr="00CF79B1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52B80">
        <w:rPr>
          <w:rFonts w:ascii="Times New Roman" w:hAnsi="Times New Roman" w:cs="Times New Roman"/>
          <w:sz w:val="24"/>
          <w:szCs w:val="24"/>
        </w:rPr>
        <w:t xml:space="preserve"> is used, cost values refer to the conservative cost assumption from ATB 22</w:t>
      </w:r>
      <w:r w:rsidR="00B52B80">
        <w:rPr>
          <w:rFonts w:ascii="Times New Roman" w:hAnsi="Times New Roman" w:cs="Times New Roman"/>
          <w:sz w:val="24"/>
          <w:szCs w:val="24"/>
        </w:rPr>
        <w:t xml:space="preserve"> </w:t>
      </w:r>
      <w:r w:rsidR="009E1C4A">
        <w:rPr>
          <w:rFonts w:ascii="Times New Roman" w:hAnsi="Times New Roman" w:cs="Times New Roman"/>
          <w:sz w:val="24"/>
          <w:szCs w:val="24"/>
        </w:rPr>
        <w:t>if otherwise not</w:t>
      </w:r>
      <w:r w:rsidR="00B52B80">
        <w:rPr>
          <w:rFonts w:ascii="Times New Roman" w:hAnsi="Times New Roman" w:cs="Times New Roman"/>
          <w:sz w:val="24"/>
          <w:szCs w:val="24"/>
        </w:rPr>
        <w:t xml:space="preserve"> specified.</w:t>
      </w:r>
    </w:p>
    <w:p w14:paraId="75F6ECEF" w14:textId="77777777" w:rsidR="00E175FD" w:rsidRPr="00B52B80" w:rsidRDefault="00E175FD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77D39A9E" w14:textId="77777777" w:rsidR="00CF79B1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CF79B1" w14:paraId="42537C57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396CAA" w14:textId="0B91EA3B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0A89C1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CF79B1" w14:paraId="5A587AD3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D5FD89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6C21C7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CF79B1" w14:paraId="66D77BF4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6CDEF3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EB1D223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CF79B1" w14:paraId="5E794D1C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3BB276A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E3FD4C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CF79B1" w14:paraId="7D75E683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9018CA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913F39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CF79B1" w14:paraId="577C2C3A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1921E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237887E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18," NREL, 2018.</w:t>
                    </w:r>
                  </w:p>
                </w:tc>
              </w:tr>
              <w:tr w:rsidR="00CF79B1" w14:paraId="15A870C5" w14:textId="77777777">
                <w:trPr>
                  <w:divId w:val="5775102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B9A0FC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61BD4F" w14:textId="77777777" w:rsidR="00CF79B1" w:rsidRDefault="00CF79B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</w:tbl>
            <w:p w14:paraId="79FAECB6" w14:textId="77777777" w:rsidR="00CF79B1" w:rsidRDefault="00CF79B1">
              <w:pPr>
                <w:divId w:val="57751024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3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B74A6" w14:textId="77777777" w:rsidR="009D1420" w:rsidRDefault="009D1420" w:rsidP="006D4801">
      <w:pPr>
        <w:spacing w:after="0" w:line="240" w:lineRule="auto"/>
      </w:pPr>
      <w:r>
        <w:separator/>
      </w:r>
    </w:p>
  </w:endnote>
  <w:endnote w:type="continuationSeparator" w:id="0">
    <w:p w14:paraId="1DBEB671" w14:textId="77777777" w:rsidR="009D1420" w:rsidRDefault="009D1420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4EE6D" w14:textId="77777777" w:rsidR="009D1420" w:rsidRDefault="009D1420" w:rsidP="006D4801">
      <w:pPr>
        <w:spacing w:after="0" w:line="240" w:lineRule="auto"/>
      </w:pPr>
      <w:r>
        <w:separator/>
      </w:r>
    </w:p>
  </w:footnote>
  <w:footnote w:type="continuationSeparator" w:id="0">
    <w:p w14:paraId="0FBCE270" w14:textId="77777777" w:rsidR="009D1420" w:rsidRDefault="009D1420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8340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8E8"/>
    <w:multiLevelType w:val="multilevel"/>
    <w:tmpl w:val="0810A6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9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2010E1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9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4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243138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8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8"/>
  </w:num>
  <w:num w:numId="2" w16cid:durableId="466162053">
    <w:abstractNumId w:val="16"/>
  </w:num>
  <w:num w:numId="3" w16cid:durableId="632566436">
    <w:abstractNumId w:val="10"/>
  </w:num>
  <w:num w:numId="4" w16cid:durableId="1084766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7"/>
  </w:num>
  <w:num w:numId="6" w16cid:durableId="1642809016">
    <w:abstractNumId w:val="20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8"/>
  </w:num>
  <w:num w:numId="10" w16cid:durableId="1385368835">
    <w:abstractNumId w:val="19"/>
  </w:num>
  <w:num w:numId="11" w16cid:durableId="1470004828">
    <w:abstractNumId w:val="23"/>
  </w:num>
  <w:num w:numId="12" w16cid:durableId="290479429">
    <w:abstractNumId w:val="22"/>
  </w:num>
  <w:num w:numId="13" w16cid:durableId="1599870452">
    <w:abstractNumId w:val="8"/>
  </w:num>
  <w:num w:numId="14" w16cid:durableId="1088112311">
    <w:abstractNumId w:val="14"/>
  </w:num>
  <w:num w:numId="15" w16cid:durableId="273560977">
    <w:abstractNumId w:val="24"/>
  </w:num>
  <w:num w:numId="16" w16cid:durableId="1450971978">
    <w:abstractNumId w:val="12"/>
  </w:num>
  <w:num w:numId="17" w16cid:durableId="2069912849">
    <w:abstractNumId w:val="21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7"/>
  </w:num>
  <w:num w:numId="21" w16cid:durableId="1324972148">
    <w:abstractNumId w:val="25"/>
  </w:num>
  <w:num w:numId="22" w16cid:durableId="517546023">
    <w:abstractNumId w:val="29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9"/>
  </w:num>
  <w:num w:numId="26" w16cid:durableId="1695955897">
    <w:abstractNumId w:val="5"/>
  </w:num>
  <w:num w:numId="27" w16cid:durableId="70322922">
    <w:abstractNumId w:val="7"/>
  </w:num>
  <w:num w:numId="28" w16cid:durableId="1549142133">
    <w:abstractNumId w:val="11"/>
  </w:num>
  <w:num w:numId="29" w16cid:durableId="1769159782">
    <w:abstractNumId w:val="15"/>
  </w:num>
  <w:num w:numId="30" w16cid:durableId="1043360344">
    <w:abstractNumId w:val="6"/>
  </w:num>
  <w:num w:numId="31" w16cid:durableId="176915636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bmtQANgfmL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5E5A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4A69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30"/>
    <w:rsid w:val="00093E4B"/>
    <w:rsid w:val="00093FD0"/>
    <w:rsid w:val="00095243"/>
    <w:rsid w:val="00095520"/>
    <w:rsid w:val="00095AB4"/>
    <w:rsid w:val="0009758E"/>
    <w:rsid w:val="000977AA"/>
    <w:rsid w:val="000A087D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B7D7D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69BE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E76E9"/>
    <w:rsid w:val="000E7B24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802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0411"/>
    <w:rsid w:val="001319E7"/>
    <w:rsid w:val="00132BCA"/>
    <w:rsid w:val="00133287"/>
    <w:rsid w:val="001344F0"/>
    <w:rsid w:val="001347AC"/>
    <w:rsid w:val="0013599F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A87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2A2"/>
    <w:rsid w:val="00171A76"/>
    <w:rsid w:val="0017223E"/>
    <w:rsid w:val="00174975"/>
    <w:rsid w:val="0017549F"/>
    <w:rsid w:val="00175810"/>
    <w:rsid w:val="00175CDE"/>
    <w:rsid w:val="00175D2C"/>
    <w:rsid w:val="00175D59"/>
    <w:rsid w:val="001765BF"/>
    <w:rsid w:val="001769C1"/>
    <w:rsid w:val="00180AD7"/>
    <w:rsid w:val="00181D24"/>
    <w:rsid w:val="001820D3"/>
    <w:rsid w:val="00182BAE"/>
    <w:rsid w:val="00182EE2"/>
    <w:rsid w:val="00183BD1"/>
    <w:rsid w:val="00184122"/>
    <w:rsid w:val="00184417"/>
    <w:rsid w:val="001855A1"/>
    <w:rsid w:val="001865AF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2CB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0C4D"/>
    <w:rsid w:val="001C3643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1111"/>
    <w:rsid w:val="00252013"/>
    <w:rsid w:val="0025247B"/>
    <w:rsid w:val="00252770"/>
    <w:rsid w:val="00253F4F"/>
    <w:rsid w:val="002563D2"/>
    <w:rsid w:val="00256CD2"/>
    <w:rsid w:val="00264FB4"/>
    <w:rsid w:val="00265B81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2C0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213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B97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342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091"/>
    <w:rsid w:val="003642E4"/>
    <w:rsid w:val="00365988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48D"/>
    <w:rsid w:val="003A6617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0B29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D785C"/>
    <w:rsid w:val="003E0EAB"/>
    <w:rsid w:val="003E1756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4E38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858"/>
    <w:rsid w:val="00442325"/>
    <w:rsid w:val="00442793"/>
    <w:rsid w:val="00442918"/>
    <w:rsid w:val="00443C2E"/>
    <w:rsid w:val="004451DF"/>
    <w:rsid w:val="004461B8"/>
    <w:rsid w:val="00447E78"/>
    <w:rsid w:val="00447F6B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34F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44F"/>
    <w:rsid w:val="004F06FB"/>
    <w:rsid w:val="004F0711"/>
    <w:rsid w:val="004F11CF"/>
    <w:rsid w:val="004F1AF6"/>
    <w:rsid w:val="004F3687"/>
    <w:rsid w:val="004F521E"/>
    <w:rsid w:val="0050004E"/>
    <w:rsid w:val="00500403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424B"/>
    <w:rsid w:val="00524C38"/>
    <w:rsid w:val="005253AB"/>
    <w:rsid w:val="00525983"/>
    <w:rsid w:val="00525AE0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0EF3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3B4"/>
    <w:rsid w:val="00566CBB"/>
    <w:rsid w:val="00567A75"/>
    <w:rsid w:val="00570165"/>
    <w:rsid w:val="005714E3"/>
    <w:rsid w:val="00571CFC"/>
    <w:rsid w:val="00571D01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496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0B4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5997"/>
    <w:rsid w:val="005F72F9"/>
    <w:rsid w:val="0060177A"/>
    <w:rsid w:val="00602216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A45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01B"/>
    <w:rsid w:val="006733DA"/>
    <w:rsid w:val="00673A1E"/>
    <w:rsid w:val="00675AB7"/>
    <w:rsid w:val="006763E4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1F85"/>
    <w:rsid w:val="006A28D4"/>
    <w:rsid w:val="006A2B29"/>
    <w:rsid w:val="006A4BAF"/>
    <w:rsid w:val="006A56DB"/>
    <w:rsid w:val="006A7E03"/>
    <w:rsid w:val="006B0F1A"/>
    <w:rsid w:val="006B21CD"/>
    <w:rsid w:val="006B3F16"/>
    <w:rsid w:val="006B40B5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06FF"/>
    <w:rsid w:val="006D0A1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693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07BFF"/>
    <w:rsid w:val="007141DA"/>
    <w:rsid w:val="007158A7"/>
    <w:rsid w:val="00717198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6400B"/>
    <w:rsid w:val="007645F8"/>
    <w:rsid w:val="00766A79"/>
    <w:rsid w:val="00770208"/>
    <w:rsid w:val="00770C40"/>
    <w:rsid w:val="00771823"/>
    <w:rsid w:val="0077200C"/>
    <w:rsid w:val="007723FF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2391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0B3"/>
    <w:rsid w:val="007D2B42"/>
    <w:rsid w:val="007D3695"/>
    <w:rsid w:val="007D44AE"/>
    <w:rsid w:val="007D4CC1"/>
    <w:rsid w:val="007D5D2A"/>
    <w:rsid w:val="007D5E18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6452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0F3C"/>
    <w:rsid w:val="008513A3"/>
    <w:rsid w:val="008522CD"/>
    <w:rsid w:val="00852AA1"/>
    <w:rsid w:val="008544F3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2201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4D8F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0793D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2FCB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0A0F"/>
    <w:rsid w:val="009A15DF"/>
    <w:rsid w:val="009A2D52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1420"/>
    <w:rsid w:val="009D244D"/>
    <w:rsid w:val="009D2786"/>
    <w:rsid w:val="009D2B5D"/>
    <w:rsid w:val="009D316C"/>
    <w:rsid w:val="009D3B26"/>
    <w:rsid w:val="009D3BA3"/>
    <w:rsid w:val="009D5BC7"/>
    <w:rsid w:val="009D7AAF"/>
    <w:rsid w:val="009E1C4A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2E43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1ED9"/>
    <w:rsid w:val="00A432DB"/>
    <w:rsid w:val="00A43A43"/>
    <w:rsid w:val="00A450AC"/>
    <w:rsid w:val="00A46272"/>
    <w:rsid w:val="00A46CCA"/>
    <w:rsid w:val="00A5151A"/>
    <w:rsid w:val="00A53A63"/>
    <w:rsid w:val="00A53E19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466"/>
    <w:rsid w:val="00A85B37"/>
    <w:rsid w:val="00A8795A"/>
    <w:rsid w:val="00A87EAD"/>
    <w:rsid w:val="00A90376"/>
    <w:rsid w:val="00A90F3A"/>
    <w:rsid w:val="00A925CD"/>
    <w:rsid w:val="00A9331E"/>
    <w:rsid w:val="00A94250"/>
    <w:rsid w:val="00A94B2C"/>
    <w:rsid w:val="00A95BDB"/>
    <w:rsid w:val="00A968E4"/>
    <w:rsid w:val="00AA2543"/>
    <w:rsid w:val="00AA3C9B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A10"/>
    <w:rsid w:val="00AB1B95"/>
    <w:rsid w:val="00AB305C"/>
    <w:rsid w:val="00AB3062"/>
    <w:rsid w:val="00AB370D"/>
    <w:rsid w:val="00AB48DA"/>
    <w:rsid w:val="00AB51B7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36EF"/>
    <w:rsid w:val="00AD5DC5"/>
    <w:rsid w:val="00AD6C41"/>
    <w:rsid w:val="00AE00DD"/>
    <w:rsid w:val="00AE02F5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4A8B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0B9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D93"/>
    <w:rsid w:val="00B35F43"/>
    <w:rsid w:val="00B373CE"/>
    <w:rsid w:val="00B37959"/>
    <w:rsid w:val="00B4022E"/>
    <w:rsid w:val="00B40B0E"/>
    <w:rsid w:val="00B41410"/>
    <w:rsid w:val="00B45B85"/>
    <w:rsid w:val="00B45D56"/>
    <w:rsid w:val="00B460F2"/>
    <w:rsid w:val="00B4768C"/>
    <w:rsid w:val="00B50067"/>
    <w:rsid w:val="00B50F82"/>
    <w:rsid w:val="00B51AE7"/>
    <w:rsid w:val="00B522A9"/>
    <w:rsid w:val="00B52B80"/>
    <w:rsid w:val="00B53596"/>
    <w:rsid w:val="00B53B72"/>
    <w:rsid w:val="00B5437F"/>
    <w:rsid w:val="00B55429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0B7F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0F08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23C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47B"/>
    <w:rsid w:val="00C01F33"/>
    <w:rsid w:val="00C0216F"/>
    <w:rsid w:val="00C02C72"/>
    <w:rsid w:val="00C03617"/>
    <w:rsid w:val="00C04284"/>
    <w:rsid w:val="00C042FF"/>
    <w:rsid w:val="00C0758B"/>
    <w:rsid w:val="00C1219A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0D2C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46C19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76DCE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1BA0"/>
    <w:rsid w:val="00CA2E04"/>
    <w:rsid w:val="00CA3323"/>
    <w:rsid w:val="00CA3D69"/>
    <w:rsid w:val="00CA466C"/>
    <w:rsid w:val="00CA512D"/>
    <w:rsid w:val="00CA6EB2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3B9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CF79B1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398D"/>
    <w:rsid w:val="00D277C4"/>
    <w:rsid w:val="00D305FD"/>
    <w:rsid w:val="00D31271"/>
    <w:rsid w:val="00D31AB3"/>
    <w:rsid w:val="00D31D9C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290D"/>
    <w:rsid w:val="00D548CC"/>
    <w:rsid w:val="00D548ED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0864"/>
    <w:rsid w:val="00D71A5F"/>
    <w:rsid w:val="00D73C9B"/>
    <w:rsid w:val="00D75079"/>
    <w:rsid w:val="00D75182"/>
    <w:rsid w:val="00D7703E"/>
    <w:rsid w:val="00D777D5"/>
    <w:rsid w:val="00D8121D"/>
    <w:rsid w:val="00D81AFE"/>
    <w:rsid w:val="00D82A12"/>
    <w:rsid w:val="00D84330"/>
    <w:rsid w:val="00D85201"/>
    <w:rsid w:val="00D8529E"/>
    <w:rsid w:val="00D877DD"/>
    <w:rsid w:val="00D91C9E"/>
    <w:rsid w:val="00D91E8B"/>
    <w:rsid w:val="00D93834"/>
    <w:rsid w:val="00D9492C"/>
    <w:rsid w:val="00D9526A"/>
    <w:rsid w:val="00D953F6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4497"/>
    <w:rsid w:val="00DA61BD"/>
    <w:rsid w:val="00DA6A86"/>
    <w:rsid w:val="00DA6D28"/>
    <w:rsid w:val="00DA73AB"/>
    <w:rsid w:val="00DA7F8E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9D2"/>
    <w:rsid w:val="00DF0EE4"/>
    <w:rsid w:val="00DF11C6"/>
    <w:rsid w:val="00DF1D78"/>
    <w:rsid w:val="00DF3C86"/>
    <w:rsid w:val="00DF4616"/>
    <w:rsid w:val="00DF689B"/>
    <w:rsid w:val="00DF784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175FD"/>
    <w:rsid w:val="00E2079F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347"/>
    <w:rsid w:val="00E32429"/>
    <w:rsid w:val="00E32CA3"/>
    <w:rsid w:val="00E330A8"/>
    <w:rsid w:val="00E3367B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0E78"/>
    <w:rsid w:val="00E6140A"/>
    <w:rsid w:val="00E61562"/>
    <w:rsid w:val="00E61AA7"/>
    <w:rsid w:val="00E629A6"/>
    <w:rsid w:val="00E635EE"/>
    <w:rsid w:val="00E63BF0"/>
    <w:rsid w:val="00E67229"/>
    <w:rsid w:val="00E70F25"/>
    <w:rsid w:val="00E7139C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06D"/>
    <w:rsid w:val="00EA054B"/>
    <w:rsid w:val="00EA0B49"/>
    <w:rsid w:val="00EA2E71"/>
    <w:rsid w:val="00EA303A"/>
    <w:rsid w:val="00EA3BBE"/>
    <w:rsid w:val="00EA3C41"/>
    <w:rsid w:val="00EA50FB"/>
    <w:rsid w:val="00EA5E78"/>
    <w:rsid w:val="00EA613D"/>
    <w:rsid w:val="00EA67B8"/>
    <w:rsid w:val="00EA7667"/>
    <w:rsid w:val="00EA7AC5"/>
    <w:rsid w:val="00EC0109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30C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0D43"/>
    <w:rsid w:val="00F21515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37610"/>
    <w:rsid w:val="00F41135"/>
    <w:rsid w:val="00F422EB"/>
    <w:rsid w:val="00F430B2"/>
    <w:rsid w:val="00F43CB6"/>
    <w:rsid w:val="00F43F60"/>
    <w:rsid w:val="00F46172"/>
    <w:rsid w:val="00F4728C"/>
    <w:rsid w:val="00F47450"/>
    <w:rsid w:val="00F47D24"/>
    <w:rsid w:val="00F50A8B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3203"/>
    <w:rsid w:val="00F8403E"/>
    <w:rsid w:val="00F8567E"/>
    <w:rsid w:val="00F8572A"/>
    <w:rsid w:val="00F85A54"/>
    <w:rsid w:val="00F9093C"/>
    <w:rsid w:val="00F90ED9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3521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5AB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2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6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5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4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3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8</b:RefOrder>
  </b:Source>
  <b:Source>
    <b:Tag>NRE181</b:Tag>
    <b:SourceType>Report</b:SourceType>
    <b:Guid>{9F435462-86AA-4726-8556-33DFDF4EF63F}</b:Guid>
    <b:Title>Regional Energy Deployment System (ReEDS) Model Documentation: Version 2018</b:Title>
    <b:Year>2018</b:Year>
    <b:Author>
      <b:Author>
        <b:NameList>
          <b:Person>
            <b:Last>NREL</b:Last>
          </b:Person>
        </b:NameList>
      </b:Author>
    </b:Author>
    <b:Publisher>NREL</b:Publisher>
    <b:RefOrder>7</b:RefOrder>
  </b:Source>
  <b:Source>
    <b:Tag>USB23</b:Tag>
    <b:SourceType>Report</b:SourceType>
    <b:Guid>{26D40052-867C-4D38-B1FE-C2F2CDF5EAF5}</b:Guid>
    <b:Title>Consumer Price Index for All Urban Consumers (CPI-U)</b:Title>
    <b:Year>2023</b:Year>
    <b:Publisher>U.S. Bureau of Labor Statistics</b:Publisher>
    <b:Author>
      <b:Author>
        <b:NameList>
          <b:Person>
            <b:Last>U.S. Bureau of Labor Statistics</b:La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D4BD3256-F66E-449D-86B9-B5362CF55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9</TotalTime>
  <Pages>13</Pages>
  <Words>4222</Words>
  <Characters>24067</Characters>
  <Application>Microsoft Office Word</Application>
  <DocSecurity>0</DocSecurity>
  <Lines>200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956</cp:revision>
  <cp:lastPrinted>2022-01-25T18:00:00Z</cp:lastPrinted>
  <dcterms:created xsi:type="dcterms:W3CDTF">2019-05-30T02:29:00Z</dcterms:created>
  <dcterms:modified xsi:type="dcterms:W3CDTF">2023-08-09T17:49:00Z</dcterms:modified>
</cp:coreProperties>
</file>